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8E939D" w14:textId="77777777" w:rsidR="00646516" w:rsidRPr="003968B2" w:rsidRDefault="00526B8F" w:rsidP="00646516">
      <w:pPr>
        <w:jc w:val="center"/>
        <w:rPr>
          <w:rFonts w:ascii="Sylfaen" w:hAnsi="Sylfaen"/>
          <w:b/>
          <w:sz w:val="20"/>
          <w:szCs w:val="20"/>
        </w:rPr>
      </w:pPr>
      <w:commentRangeStart w:id="0"/>
      <w:commentRangeStart w:id="1"/>
      <w:r>
        <w:rPr>
          <w:rFonts w:ascii="Sylfaen" w:hAnsi="Sylfaen"/>
          <w:b/>
          <w:sz w:val="20"/>
          <w:szCs w:val="20"/>
          <w:lang w:val="ka-GE"/>
        </w:rPr>
        <w:t>ნასყიდობი</w:t>
      </w:r>
      <w:r w:rsidR="00646516" w:rsidRPr="008066E7">
        <w:rPr>
          <w:rFonts w:ascii="Sylfaen" w:hAnsi="Sylfaen"/>
          <w:b/>
          <w:sz w:val="20"/>
          <w:szCs w:val="20"/>
          <w:lang w:val="ka-GE"/>
        </w:rPr>
        <w:t>ს ხელშეკრულება</w:t>
      </w:r>
      <w:r w:rsidR="00BE4271">
        <w:rPr>
          <w:rFonts w:ascii="Sylfaen" w:hAnsi="Sylfaen"/>
          <w:b/>
          <w:sz w:val="20"/>
          <w:szCs w:val="20"/>
          <w:lang w:val="ka-GE"/>
        </w:rPr>
        <w:t xml:space="preserve"> </w:t>
      </w:r>
      <w:r w:rsidR="004E4E2D">
        <w:rPr>
          <w:rFonts w:ascii="Sylfaen" w:hAnsi="Sylfaen"/>
          <w:b/>
          <w:sz w:val="20"/>
          <w:szCs w:val="20"/>
        </w:rPr>
        <w:t>N</w:t>
      </w:r>
      <w:r w:rsidR="004E4E2D">
        <w:rPr>
          <w:rFonts w:ascii="Sylfaen" w:hAnsi="Sylfaen"/>
          <w:b/>
          <w:sz w:val="20"/>
          <w:szCs w:val="20"/>
          <w:lang w:val="ka-GE"/>
        </w:rPr>
        <w:t xml:space="preserve"> </w:t>
      </w:r>
    </w:p>
    <w:p w14:paraId="30C19B85" w14:textId="746A1607" w:rsidR="00646516" w:rsidRPr="00B219E6" w:rsidRDefault="00B219E6" w:rsidP="00646516">
      <w:pPr>
        <w:jc w:val="center"/>
        <w:rPr>
          <w:rFonts w:ascii="Sylfaen" w:hAnsi="Sylfaen"/>
          <w:b/>
          <w:sz w:val="20"/>
          <w:szCs w:val="20"/>
          <w:lang w:val="ka-GE"/>
        </w:rPr>
      </w:pPr>
      <w:r w:rsidRPr="00B219E6">
        <w:rPr>
          <w:rFonts w:ascii="Sylfaen" w:hAnsi="Sylfaen"/>
          <w:b/>
          <w:sz w:val="20"/>
          <w:szCs w:val="20"/>
          <w:lang w:val="ka-GE"/>
        </w:rPr>
        <w:t>ხელშეკრულების ძირითადი პირობები</w:t>
      </w:r>
    </w:p>
    <w:tbl>
      <w:tblPr>
        <w:tblStyle w:val="TableGrid"/>
        <w:tblW w:w="9370" w:type="dxa"/>
        <w:tblLook w:val="04A0" w:firstRow="1" w:lastRow="0" w:firstColumn="1" w:lastColumn="0" w:noHBand="0" w:noVBand="1"/>
      </w:tblPr>
      <w:tblGrid>
        <w:gridCol w:w="4685"/>
        <w:gridCol w:w="4685"/>
      </w:tblGrid>
      <w:tr w:rsidR="00646516" w:rsidRPr="008066E7" w14:paraId="4B43AAF0" w14:textId="77777777" w:rsidTr="007702D4">
        <w:trPr>
          <w:trHeight w:val="259"/>
        </w:trPr>
        <w:tc>
          <w:tcPr>
            <w:tcW w:w="4685" w:type="dxa"/>
          </w:tcPr>
          <w:p w14:paraId="0E77FA9C" w14:textId="77777777" w:rsidR="00646516" w:rsidRPr="008066E7" w:rsidRDefault="00646516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ხელშეკრულების გაფორმების თარიღი:</w:t>
            </w:r>
          </w:p>
        </w:tc>
        <w:tc>
          <w:tcPr>
            <w:tcW w:w="4685" w:type="dxa"/>
          </w:tcPr>
          <w:p w14:paraId="2BD5FC7A" w14:textId="453B8FE4" w:rsidR="00646516" w:rsidRPr="008066E7" w:rsidRDefault="002035BC" w:rsidP="00CD28B8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__</w:t>
            </w:r>
            <w:r w:rsidR="00CD28B8">
              <w:rPr>
                <w:rFonts w:ascii="Sylfaen" w:hAnsi="Sylfaen"/>
                <w:sz w:val="20"/>
                <w:szCs w:val="20"/>
                <w:lang w:val="ka-GE"/>
              </w:rPr>
              <w:t>_________________</w:t>
            </w:r>
            <w:bookmarkStart w:id="2" w:name="_GoBack"/>
            <w:bookmarkEnd w:id="2"/>
            <w:r w:rsidR="00646516" w:rsidRPr="000F2DAD">
              <w:rPr>
                <w:rFonts w:ascii="Sylfaen" w:hAnsi="Sylfaen"/>
                <w:sz w:val="20"/>
                <w:szCs w:val="20"/>
                <w:lang w:val="ka-GE"/>
              </w:rPr>
              <w:t>წელი</w:t>
            </w:r>
          </w:p>
        </w:tc>
      </w:tr>
      <w:tr w:rsidR="00646516" w:rsidRPr="008066E7" w14:paraId="188931D6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7E019220" w14:textId="77777777" w:rsidR="00646516" w:rsidRPr="008066E7" w:rsidRDefault="00646516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</w:p>
        </w:tc>
        <w:tc>
          <w:tcPr>
            <w:tcW w:w="4685" w:type="dxa"/>
          </w:tcPr>
          <w:p w14:paraId="1D4FC6C5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14:paraId="0459B404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6249900B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ხელშეკრულების მხარეები:</w:t>
            </w:r>
          </w:p>
        </w:tc>
        <w:tc>
          <w:tcPr>
            <w:tcW w:w="4685" w:type="dxa"/>
          </w:tcPr>
          <w:p w14:paraId="3B27E3C4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14:paraId="4953DE90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30"/>
        </w:trPr>
        <w:tc>
          <w:tcPr>
            <w:tcW w:w="4685" w:type="dxa"/>
          </w:tcPr>
          <w:p w14:paraId="005BC0D1" w14:textId="77777777" w:rsidR="00646516" w:rsidRPr="008066E7" w:rsidRDefault="00ED31C0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b/>
                <w:sz w:val="20"/>
                <w:szCs w:val="20"/>
                <w:lang w:val="ka-GE"/>
              </w:rPr>
              <w:t>GWP</w:t>
            </w:r>
            <w:r w:rsidR="00646516"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:</w:t>
            </w:r>
          </w:p>
        </w:tc>
        <w:tc>
          <w:tcPr>
            <w:tcW w:w="4685" w:type="dxa"/>
          </w:tcPr>
          <w:p w14:paraId="5B00D0B7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შპს „ჯორჯიან უოთერ ენდ ფაუერი“ (შემდგომში</w:t>
            </w:r>
            <w:r w:rsidR="00ED31C0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ED31C0">
              <w:rPr>
                <w:rFonts w:ascii="Sylfaen" w:hAnsi="Sylfaen"/>
                <w:b/>
                <w:sz w:val="20"/>
                <w:szCs w:val="20"/>
                <w:lang w:val="ka-GE"/>
              </w:rPr>
              <w:t>GWP</w:t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)</w:t>
            </w:r>
          </w:p>
        </w:tc>
      </w:tr>
      <w:tr w:rsidR="00646516" w:rsidRPr="008066E7" w14:paraId="61705C83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318E199F" w14:textId="77777777" w:rsidR="00646516" w:rsidRPr="008066E7" w:rsidRDefault="00ED31C0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GWP</w:t>
            </w:r>
            <w:r>
              <w:rPr>
                <w:rFonts w:ascii="Sylfaen" w:hAnsi="Sylfaen"/>
                <w:sz w:val="20"/>
                <w:szCs w:val="20"/>
              </w:rPr>
              <w:t>-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ს საიდენტიფიკაციო ნომერი:</w:t>
            </w:r>
          </w:p>
        </w:tc>
        <w:tc>
          <w:tcPr>
            <w:tcW w:w="4685" w:type="dxa"/>
          </w:tcPr>
          <w:p w14:paraId="3379C466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203826002</w:t>
            </w:r>
          </w:p>
        </w:tc>
      </w:tr>
      <w:tr w:rsidR="00646516" w:rsidRPr="008066E7" w14:paraId="535C5548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2E99F72A" w14:textId="77777777" w:rsidR="00646516" w:rsidRPr="008066E7" w:rsidRDefault="00ED31C0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GWP</w:t>
            </w:r>
            <w:r>
              <w:rPr>
                <w:rFonts w:ascii="Sylfaen" w:hAnsi="Sylfaen"/>
                <w:sz w:val="20"/>
                <w:szCs w:val="20"/>
              </w:rPr>
              <w:t>-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ს წარმომადგენელი:</w:t>
            </w:r>
          </w:p>
        </w:tc>
        <w:tc>
          <w:tcPr>
            <w:tcW w:w="4685" w:type="dxa"/>
          </w:tcPr>
          <w:p w14:paraId="63ABDD79" w14:textId="77777777" w:rsidR="00646516" w:rsidRPr="008066E7" w:rsidRDefault="00891B61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ირაკლი ბაბუხადია</w:t>
            </w:r>
          </w:p>
        </w:tc>
      </w:tr>
      <w:tr w:rsidR="00646516" w:rsidRPr="008066E7" w14:paraId="2672E032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18407B55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თანამდებობა:</w:t>
            </w:r>
          </w:p>
        </w:tc>
        <w:tc>
          <w:tcPr>
            <w:tcW w:w="4685" w:type="dxa"/>
          </w:tcPr>
          <w:p w14:paraId="7CC82CFD" w14:textId="77777777" w:rsidR="00646516" w:rsidRPr="008066E7" w:rsidRDefault="00891B61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გენერალური დირექტორი</w:t>
            </w:r>
          </w:p>
        </w:tc>
      </w:tr>
      <w:tr w:rsidR="00646516" w:rsidRPr="008066E7" w14:paraId="5B8CA226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200FA26D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4685" w:type="dxa"/>
          </w:tcPr>
          <w:p w14:paraId="12D6F549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14:paraId="75ACC4DF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9"/>
        </w:trPr>
        <w:tc>
          <w:tcPr>
            <w:tcW w:w="4685" w:type="dxa"/>
          </w:tcPr>
          <w:p w14:paraId="3D356139" w14:textId="77777777" w:rsidR="00646516" w:rsidRPr="008066E7" w:rsidRDefault="00ED31C0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="00646516"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:</w:t>
            </w:r>
          </w:p>
        </w:tc>
        <w:tc>
          <w:tcPr>
            <w:tcW w:w="4685" w:type="dxa"/>
          </w:tcPr>
          <w:p w14:paraId="43DFA43E" w14:textId="77777777" w:rsidR="00646516" w:rsidRPr="008066E7" w:rsidRDefault="006A4779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(შემდგომში „</w:t>
            </w:r>
            <w:r w:rsidR="00ED31C0"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“)</w:t>
            </w:r>
          </w:p>
        </w:tc>
      </w:tr>
      <w:tr w:rsidR="00646516" w:rsidRPr="008066E7" w14:paraId="0A07AF27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70"/>
        </w:trPr>
        <w:tc>
          <w:tcPr>
            <w:tcW w:w="4685" w:type="dxa"/>
          </w:tcPr>
          <w:p w14:paraId="0009A3DD" w14:textId="77777777" w:rsidR="00646516" w:rsidRPr="008066E7" w:rsidRDefault="00646516" w:rsidP="00ED31C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„</w:t>
            </w:r>
            <w:r w:rsidR="00ED31C0">
              <w:rPr>
                <w:rFonts w:ascii="Sylfaen" w:hAnsi="Sylfaen"/>
                <w:sz w:val="20"/>
                <w:szCs w:val="20"/>
                <w:lang w:val="ka-GE"/>
              </w:rPr>
              <w:t>კომპანიის</w:t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“ საიდენტიფიკაციო/პირადი ნომერი:</w:t>
            </w:r>
          </w:p>
        </w:tc>
        <w:tc>
          <w:tcPr>
            <w:tcW w:w="4685" w:type="dxa"/>
          </w:tcPr>
          <w:p w14:paraId="0CE00AB6" w14:textId="77777777" w:rsidR="00646516" w:rsidRPr="004B6FCE" w:rsidRDefault="00646516" w:rsidP="00C01C4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14:paraId="3698AD0C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63D733CA" w14:textId="77777777" w:rsidR="00646516" w:rsidRPr="008066E7" w:rsidRDefault="00646516" w:rsidP="00ED31C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„</w:t>
            </w:r>
            <w:r w:rsidR="00ED31C0">
              <w:rPr>
                <w:rFonts w:ascii="Sylfaen" w:hAnsi="Sylfaen"/>
                <w:sz w:val="20"/>
                <w:szCs w:val="20"/>
                <w:lang w:val="ka-GE"/>
              </w:rPr>
              <w:t>კომპანიის</w:t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“ წარმომადგენელი:</w:t>
            </w:r>
          </w:p>
        </w:tc>
        <w:tc>
          <w:tcPr>
            <w:tcW w:w="4685" w:type="dxa"/>
          </w:tcPr>
          <w:p w14:paraId="51EAC51C" w14:textId="77777777" w:rsidR="00646516" w:rsidRPr="00526B8F" w:rsidRDefault="00646516" w:rsidP="003553E6">
            <w:pPr>
              <w:rPr>
                <w:rFonts w:ascii="Sylfaen" w:hAnsi="Sylfaen"/>
                <w:sz w:val="20"/>
                <w:szCs w:val="20"/>
              </w:rPr>
            </w:pPr>
          </w:p>
        </w:tc>
      </w:tr>
      <w:tr w:rsidR="00646516" w:rsidRPr="008066E7" w14:paraId="7116B00C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1A337217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თანამდებობა:</w:t>
            </w:r>
          </w:p>
        </w:tc>
        <w:tc>
          <w:tcPr>
            <w:tcW w:w="4685" w:type="dxa"/>
          </w:tcPr>
          <w:p w14:paraId="42AC8FD5" w14:textId="77777777" w:rsidR="00646516" w:rsidRPr="000F2DAD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</w:tbl>
    <w:p w14:paraId="0E6CBC1E" w14:textId="77777777" w:rsidR="00646516" w:rsidRPr="008066E7" w:rsidRDefault="00646516" w:rsidP="00646516">
      <w:pPr>
        <w:jc w:val="center"/>
        <w:rPr>
          <w:rFonts w:ascii="Sylfaen" w:hAnsi="Sylfaen"/>
          <w:sz w:val="20"/>
          <w:szCs w:val="20"/>
          <w:lang w:val="ka-GE"/>
        </w:rPr>
      </w:pPr>
    </w:p>
    <w:p w14:paraId="7C7972D5" w14:textId="77777777" w:rsidR="00646516" w:rsidRPr="008066E7" w:rsidRDefault="00646516" w:rsidP="00A76C31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1. </w:t>
      </w:r>
      <w:r w:rsidR="004F3AE3">
        <w:rPr>
          <w:rFonts w:ascii="Sylfaen" w:hAnsi="Sylfaen"/>
          <w:b/>
          <w:sz w:val="20"/>
          <w:szCs w:val="20"/>
          <w:lang w:val="ka-GE"/>
        </w:rPr>
        <w:t xml:space="preserve">           </w:t>
      </w:r>
      <w:r w:rsidRPr="008066E7">
        <w:rPr>
          <w:rFonts w:ascii="Sylfaen" w:hAnsi="Sylfaen"/>
          <w:b/>
          <w:sz w:val="20"/>
          <w:szCs w:val="20"/>
          <w:lang w:val="ka-GE"/>
        </w:rPr>
        <w:t>„ხელშეკრულების“ საგანი</w:t>
      </w:r>
    </w:p>
    <w:p w14:paraId="5A374E76" w14:textId="77777777" w:rsidR="00646516" w:rsidRPr="000E4EAE" w:rsidRDefault="00646516" w:rsidP="00150739">
      <w:pPr>
        <w:pStyle w:val="ListParagraph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8066E7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="00A76C31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ხელშეკრულების</w:t>
      </w:r>
      <w:r w:rsidR="00A76C31">
        <w:rPr>
          <w:rFonts w:ascii="Sylfaen" w:hAnsi="Sylfaen" w:cstheme="minorHAnsi"/>
          <w:sz w:val="20"/>
          <w:szCs w:val="20"/>
          <w:lang w:val="ka-GE"/>
        </w:rPr>
        <w:t xml:space="preserve"> (შემდგომში </w:t>
      </w:r>
      <w:r w:rsidR="00A76C31" w:rsidRPr="00A76C31">
        <w:rPr>
          <w:rFonts w:ascii="Sylfaen" w:hAnsi="Sylfaen" w:cstheme="minorHAnsi"/>
          <w:b/>
          <w:sz w:val="20"/>
          <w:szCs w:val="20"/>
          <w:lang w:val="ka-GE"/>
        </w:rPr>
        <w:t>„ხელშეკრულება“</w:t>
      </w:r>
      <w:r w:rsidR="00A76C31">
        <w:rPr>
          <w:rFonts w:ascii="Sylfaen" w:hAnsi="Sylfaen" w:cstheme="minorHAnsi"/>
          <w:sz w:val="20"/>
          <w:szCs w:val="20"/>
          <w:lang w:val="ka-GE"/>
        </w:rPr>
        <w:t>)</w:t>
      </w:r>
      <w:r w:rsidRPr="008066E7">
        <w:rPr>
          <w:rFonts w:ascii="Sylfaen" w:hAnsi="Sylfaen" w:cstheme="minorHAnsi"/>
          <w:sz w:val="20"/>
          <w:szCs w:val="20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საფუძველზე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და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მისი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პირობები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შესაბამისად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C92DF6" w:rsidRPr="008066E7">
        <w:rPr>
          <w:rFonts w:ascii="Sylfaen" w:hAnsi="Sylfaen" w:cstheme="minorHAnsi"/>
          <w:sz w:val="20"/>
          <w:szCs w:val="20"/>
        </w:rPr>
        <w:t>GWP</w:t>
      </w:r>
      <w:r w:rsidR="00C92DF6"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უკვეთავ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0E4EAE">
        <w:rPr>
          <w:rFonts w:ascii="Sylfaen" w:hAnsi="Sylfaen" w:cstheme="minorHAnsi"/>
          <w:sz w:val="20"/>
          <w:szCs w:val="20"/>
          <w:lang w:val="ka-GE"/>
        </w:rPr>
        <w:t>ხოლო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92DF6" w:rsidRPr="008066E7">
        <w:rPr>
          <w:rFonts w:ascii="Sylfaen" w:hAnsi="Sylfaen" w:cstheme="minorHAnsi"/>
          <w:sz w:val="20"/>
          <w:szCs w:val="20"/>
          <w:lang w:val="ka-GE"/>
        </w:rPr>
        <w:t xml:space="preserve">„კომპანია“ </w:t>
      </w:r>
      <w:r w:rsidRPr="000E4EAE">
        <w:rPr>
          <w:rFonts w:ascii="Sylfaen" w:hAnsi="Sylfaen" w:cstheme="minorHAnsi"/>
          <w:sz w:val="20"/>
          <w:szCs w:val="20"/>
          <w:lang w:val="ka-GE"/>
        </w:rPr>
        <w:t>იღებ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0E4EAE">
        <w:rPr>
          <w:rFonts w:ascii="Sylfaen" w:hAnsi="Sylfaen" w:cstheme="minorHAnsi"/>
          <w:sz w:val="20"/>
          <w:szCs w:val="20"/>
          <w:lang w:val="ka-GE"/>
        </w:rPr>
        <w:t>ვალდებულება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526B8F" w:rsidRPr="000E4EAE">
        <w:rPr>
          <w:rFonts w:ascii="Sylfaen" w:hAnsi="Sylfaen" w:cstheme="minorHAnsi"/>
          <w:sz w:val="20"/>
          <w:szCs w:val="20"/>
          <w:lang w:val="ka-GE"/>
        </w:rPr>
        <w:t>მიაწოდოს GWP-ს</w:t>
      </w:r>
      <w:r w:rsidR="00B83E43">
        <w:rPr>
          <w:rFonts w:ascii="Sylfaen" w:hAnsi="Sylfaen" w:cstheme="minorHAnsi"/>
          <w:sz w:val="20"/>
          <w:szCs w:val="20"/>
          <w:lang w:val="ka-GE"/>
        </w:rPr>
        <w:t xml:space="preserve"> „ხელშეკრულების“</w:t>
      </w:r>
      <w:r w:rsidR="00526B8F" w:rsidRPr="000E4EAE">
        <w:rPr>
          <w:rFonts w:ascii="Sylfaen" w:hAnsi="Sylfaen" w:cstheme="minorHAnsi"/>
          <w:sz w:val="20"/>
          <w:szCs w:val="20"/>
          <w:lang w:val="ka-GE"/>
        </w:rPr>
        <w:t xml:space="preserve"> დანართი N</w:t>
      </w:r>
      <w:r w:rsidR="004C1FA7">
        <w:rPr>
          <w:rFonts w:ascii="Sylfaen" w:hAnsi="Sylfaen" w:cstheme="minorHAnsi"/>
          <w:sz w:val="20"/>
          <w:szCs w:val="20"/>
          <w:lang w:val="ka-GE"/>
        </w:rPr>
        <w:t>3</w:t>
      </w:r>
      <w:r w:rsidR="00526B8F" w:rsidRPr="000E4EAE">
        <w:rPr>
          <w:rFonts w:ascii="Sylfaen" w:hAnsi="Sylfaen" w:cstheme="minorHAnsi"/>
          <w:sz w:val="20"/>
          <w:szCs w:val="20"/>
          <w:lang w:val="ka-GE"/>
        </w:rPr>
        <w:t>-ით განსაზღვრული საქონელი</w:t>
      </w:r>
      <w:r w:rsidR="00D05C25" w:rsidRPr="000E4EAE">
        <w:rPr>
          <w:rFonts w:ascii="Sylfaen" w:hAnsi="Sylfaen" w:cstheme="minorHAnsi"/>
          <w:sz w:val="20"/>
          <w:szCs w:val="20"/>
          <w:lang w:val="ka-GE"/>
        </w:rPr>
        <w:t xml:space="preserve"> (შემდგომში</w:t>
      </w:r>
      <w:r w:rsidR="00D05C25" w:rsidRPr="002C4FFA">
        <w:rPr>
          <w:rFonts w:ascii="Sylfaen" w:hAnsi="Sylfaen" w:cstheme="minorHAnsi"/>
          <w:b/>
          <w:sz w:val="20"/>
          <w:szCs w:val="20"/>
          <w:lang w:val="ka-GE"/>
        </w:rPr>
        <w:t xml:space="preserve"> „საქონელი“</w:t>
      </w:r>
      <w:r w:rsidR="00D05C25" w:rsidRPr="000E4EAE">
        <w:rPr>
          <w:rFonts w:ascii="Sylfaen" w:hAnsi="Sylfaen" w:cstheme="minorHAnsi"/>
          <w:sz w:val="20"/>
          <w:szCs w:val="20"/>
          <w:lang w:val="ka-GE"/>
        </w:rPr>
        <w:t>)</w:t>
      </w:r>
      <w:r w:rsidR="00526B8F" w:rsidRPr="000E4EAE">
        <w:rPr>
          <w:rFonts w:ascii="Sylfaen" w:hAnsi="Sylfaen" w:cstheme="minorHAnsi"/>
          <w:sz w:val="20"/>
          <w:szCs w:val="20"/>
          <w:lang w:val="ka-GE"/>
        </w:rPr>
        <w:t>.</w:t>
      </w:r>
    </w:p>
    <w:p w14:paraId="16C9F317" w14:textId="77777777" w:rsidR="000E4EAE" w:rsidRDefault="000E4EAE" w:rsidP="000E4EAE">
      <w:pPr>
        <w:pStyle w:val="ListParagraph"/>
        <w:spacing w:after="0" w:line="240" w:lineRule="auto"/>
        <w:ind w:left="0"/>
        <w:jc w:val="both"/>
        <w:rPr>
          <w:rFonts w:ascii="Sylfaen" w:hAnsi="Sylfaen" w:cstheme="minorHAnsi"/>
          <w:sz w:val="20"/>
          <w:szCs w:val="20"/>
          <w:lang w:val="ka-GE"/>
        </w:rPr>
      </w:pPr>
    </w:p>
    <w:p w14:paraId="5C7F743F" w14:textId="77777777" w:rsidR="00C01C49" w:rsidRPr="000E4EAE" w:rsidRDefault="00C01C49" w:rsidP="000E4EAE">
      <w:pPr>
        <w:pStyle w:val="ListParagraph"/>
        <w:spacing w:after="0" w:line="240" w:lineRule="auto"/>
        <w:ind w:left="0"/>
        <w:jc w:val="both"/>
        <w:rPr>
          <w:rFonts w:ascii="Sylfaen" w:hAnsi="Sylfaen"/>
          <w:sz w:val="20"/>
          <w:szCs w:val="20"/>
          <w:lang w:val="ka-GE"/>
        </w:rPr>
      </w:pPr>
    </w:p>
    <w:p w14:paraId="209B8C40" w14:textId="77777777" w:rsidR="00646516" w:rsidRPr="008066E7" w:rsidRDefault="00646516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2. </w:t>
      </w:r>
      <w:r w:rsidR="004F3AE3">
        <w:rPr>
          <w:rFonts w:ascii="Sylfaen" w:hAnsi="Sylfaen"/>
          <w:b/>
          <w:sz w:val="20"/>
          <w:szCs w:val="20"/>
          <w:lang w:val="ka-GE"/>
        </w:rPr>
        <w:t xml:space="preserve">           </w:t>
      </w:r>
      <w:r w:rsidRPr="008066E7">
        <w:rPr>
          <w:rFonts w:ascii="Sylfaen" w:hAnsi="Sylfaen"/>
          <w:b/>
          <w:sz w:val="20"/>
          <w:szCs w:val="20"/>
          <w:lang w:val="ka-GE"/>
        </w:rPr>
        <w:t>„ხელშეკრულების“ მოქმედების ვადა</w:t>
      </w:r>
    </w:p>
    <w:p w14:paraId="0A60344B" w14:textId="77777777" w:rsidR="000A0F50" w:rsidRPr="00C605D0" w:rsidRDefault="00646516" w:rsidP="00D73CE9">
      <w:pPr>
        <w:pStyle w:val="ListParagraph"/>
        <w:numPr>
          <w:ilvl w:val="1"/>
          <w:numId w:val="2"/>
        </w:numPr>
        <w:ind w:left="0" w:firstLine="0"/>
        <w:jc w:val="both"/>
        <w:rPr>
          <w:rFonts w:ascii="Sylfaen" w:hAnsi="Sylfaen"/>
          <w:sz w:val="20"/>
          <w:szCs w:val="20"/>
          <w:lang w:val="ka-GE"/>
        </w:rPr>
      </w:pPr>
      <w:r w:rsidRPr="00C605D0">
        <w:rPr>
          <w:rFonts w:ascii="Sylfaen" w:hAnsi="Sylfaen"/>
          <w:sz w:val="20"/>
          <w:szCs w:val="20"/>
          <w:lang w:val="ka-GE"/>
        </w:rPr>
        <w:t>წინამდებარე „ხელშეკრულებით“ შეთანხმებული</w:t>
      </w:r>
      <w:r w:rsidR="00C605D0" w:rsidRPr="00C605D0">
        <w:rPr>
          <w:rFonts w:ascii="Sylfaen" w:hAnsi="Sylfaen"/>
          <w:sz w:val="20"/>
          <w:szCs w:val="20"/>
          <w:lang w:val="ka-GE"/>
        </w:rPr>
        <w:t xml:space="preserve"> </w:t>
      </w:r>
      <w:r w:rsidR="000E4EAE">
        <w:rPr>
          <w:rFonts w:ascii="Sylfaen" w:hAnsi="Sylfaen"/>
          <w:sz w:val="20"/>
          <w:szCs w:val="20"/>
          <w:lang w:val="ka-GE"/>
        </w:rPr>
        <w:t>„ს</w:t>
      </w:r>
      <w:r w:rsidR="00C605D0" w:rsidRPr="00C605D0">
        <w:rPr>
          <w:rFonts w:ascii="Sylfaen" w:hAnsi="Sylfaen"/>
          <w:sz w:val="20"/>
          <w:szCs w:val="20"/>
          <w:lang w:val="ka-GE"/>
        </w:rPr>
        <w:t>აქონელი</w:t>
      </w:r>
      <w:r w:rsidR="000E4EAE">
        <w:rPr>
          <w:rFonts w:ascii="Sylfaen" w:hAnsi="Sylfaen"/>
          <w:sz w:val="20"/>
          <w:szCs w:val="20"/>
          <w:lang w:val="ka-GE"/>
        </w:rPr>
        <w:t>“</w:t>
      </w:r>
      <w:r w:rsidRPr="00C605D0">
        <w:rPr>
          <w:rFonts w:ascii="Sylfaen" w:hAnsi="Sylfaen"/>
          <w:sz w:val="20"/>
          <w:szCs w:val="20"/>
        </w:rPr>
        <w:t xml:space="preserve"> </w:t>
      </w:r>
      <w:r w:rsidR="00017581" w:rsidRPr="00C605D0">
        <w:rPr>
          <w:rFonts w:ascii="Sylfaen" w:hAnsi="Sylfaen"/>
          <w:sz w:val="20"/>
          <w:szCs w:val="20"/>
          <w:lang w:val="ka-GE"/>
        </w:rPr>
        <w:t xml:space="preserve">„კომპანიამ“ </w:t>
      </w:r>
      <w:r w:rsidRPr="00C605D0">
        <w:rPr>
          <w:rFonts w:ascii="Sylfaen" w:hAnsi="Sylfaen" w:cs="Sylfaen"/>
          <w:sz w:val="20"/>
          <w:szCs w:val="20"/>
          <w:lang w:val="ka-GE"/>
        </w:rPr>
        <w:t>უნდა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605D0" w:rsidRPr="00C605D0">
        <w:rPr>
          <w:rFonts w:ascii="Sylfaen" w:hAnsi="Sylfaen" w:cs="Sylfaen"/>
          <w:sz w:val="20"/>
          <w:szCs w:val="20"/>
          <w:lang w:val="ka-GE"/>
        </w:rPr>
        <w:t xml:space="preserve">მიაწოდოს </w:t>
      </w:r>
      <w:r w:rsidR="00C605D0" w:rsidRPr="00C605D0">
        <w:rPr>
          <w:rFonts w:ascii="Sylfaen" w:hAnsi="Sylfaen" w:cs="Sylfaen"/>
          <w:sz w:val="20"/>
          <w:szCs w:val="20"/>
        </w:rPr>
        <w:t>GWP-</w:t>
      </w:r>
      <w:r w:rsidR="00C605D0" w:rsidRPr="00C605D0">
        <w:rPr>
          <w:rFonts w:ascii="Sylfaen" w:hAnsi="Sylfaen" w:cs="Sylfaen"/>
          <w:sz w:val="20"/>
          <w:szCs w:val="20"/>
          <w:lang w:val="ka-GE"/>
        </w:rPr>
        <w:t>ს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0E4EAE">
        <w:rPr>
          <w:rFonts w:ascii="Sylfaen" w:hAnsi="Sylfaen" w:cstheme="minorHAnsi"/>
          <w:sz w:val="20"/>
          <w:szCs w:val="20"/>
          <w:lang w:val="ka-GE"/>
        </w:rPr>
        <w:t>„</w:t>
      </w:r>
      <w:r w:rsidRPr="00C605D0">
        <w:rPr>
          <w:rFonts w:ascii="Sylfaen" w:hAnsi="Sylfaen" w:cstheme="minorHAnsi"/>
          <w:sz w:val="20"/>
          <w:szCs w:val="20"/>
          <w:lang w:val="ka-GE"/>
        </w:rPr>
        <w:t>ხელშეკრულების</w:t>
      </w:r>
      <w:r w:rsidR="000E4EAE">
        <w:rPr>
          <w:rFonts w:ascii="Sylfaen" w:hAnsi="Sylfaen" w:cstheme="minorHAnsi"/>
          <w:sz w:val="20"/>
          <w:szCs w:val="20"/>
          <w:lang w:val="ka-GE"/>
        </w:rPr>
        <w:t>“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გაფორმებიდან</w:t>
      </w:r>
      <w:r w:rsidR="002B3D3A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01C49">
        <w:rPr>
          <w:rFonts w:ascii="Sylfaen" w:hAnsi="Sylfaen" w:cstheme="minorHAnsi"/>
          <w:sz w:val="20"/>
          <w:szCs w:val="20"/>
          <w:lang w:val="ka-GE"/>
        </w:rPr>
        <w:t>________________--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C605D0">
        <w:rPr>
          <w:rFonts w:ascii="Sylfaen" w:hAnsi="Sylfaen" w:cs="Sylfaen"/>
          <w:sz w:val="20"/>
          <w:szCs w:val="20"/>
          <w:lang w:val="ka-GE"/>
        </w:rPr>
        <w:t>კალენდარული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C605D0">
        <w:rPr>
          <w:rFonts w:ascii="Sylfaen" w:hAnsi="Sylfaen" w:cs="Sylfaen"/>
          <w:sz w:val="20"/>
          <w:szCs w:val="20"/>
          <w:lang w:val="ka-GE"/>
        </w:rPr>
        <w:t>დღის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C605D0">
        <w:rPr>
          <w:rFonts w:ascii="Sylfaen" w:hAnsi="Sylfaen" w:cs="Sylfaen"/>
          <w:sz w:val="20"/>
          <w:szCs w:val="20"/>
          <w:lang w:val="ka-GE"/>
        </w:rPr>
        <w:t>ვადაში</w:t>
      </w:r>
      <w:r w:rsidRPr="00C605D0">
        <w:rPr>
          <w:rFonts w:ascii="Sylfaen" w:hAnsi="Sylfaen" w:cstheme="minorHAnsi"/>
          <w:sz w:val="20"/>
          <w:szCs w:val="20"/>
        </w:rPr>
        <w:t xml:space="preserve">, </w:t>
      </w:r>
      <w:r w:rsidR="00C605D0">
        <w:rPr>
          <w:rFonts w:ascii="Sylfaen" w:hAnsi="Sylfaen" w:cstheme="minorHAnsi"/>
          <w:sz w:val="20"/>
          <w:szCs w:val="20"/>
          <w:lang w:val="ka-GE"/>
        </w:rPr>
        <w:t>მისამართზე</w:t>
      </w:r>
      <w:r w:rsidR="00707A25">
        <w:rPr>
          <w:rFonts w:ascii="Sylfaen" w:hAnsi="Sylfaen" w:cstheme="minorHAnsi"/>
          <w:sz w:val="20"/>
          <w:szCs w:val="20"/>
          <w:lang w:val="ka-GE"/>
        </w:rPr>
        <w:t xml:space="preserve">: </w:t>
      </w:r>
      <w:r w:rsidR="009832C1">
        <w:rPr>
          <w:rFonts w:ascii="Sylfaen" w:hAnsi="Sylfaen" w:cstheme="minorHAnsi"/>
          <w:sz w:val="20"/>
          <w:szCs w:val="20"/>
          <w:lang w:val="ka-GE"/>
        </w:rPr>
        <w:t>____________________</w:t>
      </w:r>
    </w:p>
    <w:p w14:paraId="27C2C7D6" w14:textId="77777777" w:rsidR="00646516" w:rsidRPr="008066E7" w:rsidRDefault="00646516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3. </w:t>
      </w:r>
      <w:r w:rsidR="00ED31C0">
        <w:rPr>
          <w:rFonts w:ascii="Sylfaen" w:hAnsi="Sylfaen"/>
          <w:b/>
          <w:sz w:val="20"/>
          <w:szCs w:val="20"/>
          <w:lang w:val="ka-GE"/>
        </w:rPr>
        <w:tab/>
      </w:r>
      <w:r w:rsidRPr="008066E7">
        <w:rPr>
          <w:rFonts w:ascii="Sylfaen" w:hAnsi="Sylfaen"/>
          <w:b/>
          <w:sz w:val="20"/>
          <w:szCs w:val="20"/>
          <w:lang w:val="ka-GE"/>
        </w:rPr>
        <w:t>„</w:t>
      </w:r>
      <w:r w:rsidR="00C605D0">
        <w:rPr>
          <w:rFonts w:ascii="Sylfaen" w:hAnsi="Sylfaen"/>
          <w:b/>
          <w:sz w:val="20"/>
          <w:szCs w:val="20"/>
          <w:lang w:val="ka-GE"/>
        </w:rPr>
        <w:t>საქონლის</w:t>
      </w:r>
      <w:r w:rsidRPr="008066E7">
        <w:rPr>
          <w:rFonts w:ascii="Sylfaen" w:hAnsi="Sylfaen"/>
          <w:b/>
          <w:sz w:val="20"/>
          <w:szCs w:val="20"/>
          <w:lang w:val="ka-GE"/>
        </w:rPr>
        <w:t xml:space="preserve">“ </w:t>
      </w:r>
      <w:r w:rsidR="004E523F">
        <w:rPr>
          <w:rFonts w:ascii="Sylfaen" w:hAnsi="Sylfaen"/>
          <w:b/>
          <w:sz w:val="20"/>
          <w:szCs w:val="20"/>
          <w:lang w:val="ka-GE"/>
        </w:rPr>
        <w:t>ნასყიდობის ფასი</w:t>
      </w:r>
      <w:r w:rsidR="004E523F" w:rsidRPr="008066E7">
        <w:rPr>
          <w:rFonts w:ascii="Sylfaen" w:hAnsi="Sylfaen"/>
          <w:b/>
          <w:sz w:val="20"/>
          <w:szCs w:val="20"/>
          <w:lang w:val="ka-GE"/>
        </w:rPr>
        <w:t xml:space="preserve"> </w:t>
      </w:r>
      <w:r w:rsidRPr="008066E7">
        <w:rPr>
          <w:rFonts w:ascii="Sylfaen" w:hAnsi="Sylfaen"/>
          <w:b/>
          <w:sz w:val="20"/>
          <w:szCs w:val="20"/>
          <w:lang w:val="ka-GE"/>
        </w:rPr>
        <w:t>და ანგარიშსწორება</w:t>
      </w:r>
    </w:p>
    <w:p w14:paraId="7679251F" w14:textId="77777777" w:rsidR="00646516" w:rsidRDefault="00646516" w:rsidP="00646516">
      <w:pPr>
        <w:spacing w:after="0" w:line="276" w:lineRule="auto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 w:cs="Sylfaen"/>
          <w:sz w:val="20"/>
          <w:szCs w:val="20"/>
          <w:lang w:val="ka-GE"/>
        </w:rPr>
        <w:t xml:space="preserve">3.1.  </w:t>
      </w:r>
      <w:r w:rsidRPr="008066E7">
        <w:rPr>
          <w:rFonts w:ascii="Sylfaen" w:hAnsi="Sylfaen" w:cs="Sylfaen"/>
          <w:sz w:val="20"/>
          <w:szCs w:val="20"/>
          <w:lang w:val="ka-GE"/>
        </w:rPr>
        <w:tab/>
      </w:r>
      <w:r w:rsidRPr="008066E7">
        <w:rPr>
          <w:rFonts w:ascii="Sylfaen" w:hAnsi="Sylfaen"/>
          <w:sz w:val="20"/>
          <w:szCs w:val="20"/>
          <w:lang w:val="ka-GE"/>
        </w:rPr>
        <w:t xml:space="preserve">წინამდებარე „ხელშეკრულების“ საფუძველზე </w:t>
      </w:r>
      <w:r w:rsidR="00C605D0">
        <w:rPr>
          <w:rFonts w:ascii="Sylfaen" w:hAnsi="Sylfaen"/>
          <w:sz w:val="20"/>
          <w:szCs w:val="20"/>
          <w:lang w:val="ka-GE"/>
        </w:rPr>
        <w:t xml:space="preserve">მოსაწოდებელი </w:t>
      </w:r>
      <w:r w:rsidR="000E4EAE">
        <w:rPr>
          <w:rFonts w:ascii="Sylfaen" w:hAnsi="Sylfaen"/>
          <w:sz w:val="20"/>
          <w:szCs w:val="20"/>
          <w:lang w:val="ka-GE"/>
        </w:rPr>
        <w:t>„</w:t>
      </w:r>
      <w:r w:rsidR="00C605D0">
        <w:rPr>
          <w:rFonts w:ascii="Sylfaen" w:hAnsi="Sylfaen"/>
          <w:sz w:val="20"/>
          <w:szCs w:val="20"/>
          <w:lang w:val="ka-GE"/>
        </w:rPr>
        <w:t>საქონლის</w:t>
      </w:r>
      <w:r w:rsidR="000E4EAE">
        <w:rPr>
          <w:rFonts w:ascii="Sylfaen" w:hAnsi="Sylfaen"/>
          <w:sz w:val="20"/>
          <w:szCs w:val="20"/>
          <w:lang w:val="ka-GE"/>
        </w:rPr>
        <w:t>“</w:t>
      </w:r>
      <w:r w:rsidRPr="008066E7">
        <w:rPr>
          <w:rFonts w:ascii="Sylfaen" w:hAnsi="Sylfaen"/>
          <w:sz w:val="20"/>
          <w:szCs w:val="20"/>
          <w:lang w:val="ka-GE"/>
        </w:rPr>
        <w:t xml:space="preserve"> </w:t>
      </w:r>
      <w:r w:rsidR="004E523F">
        <w:rPr>
          <w:rFonts w:ascii="Sylfaen" w:hAnsi="Sylfaen"/>
          <w:sz w:val="20"/>
          <w:szCs w:val="20"/>
          <w:lang w:val="ka-GE"/>
        </w:rPr>
        <w:t xml:space="preserve">ნასყიდობის ფასი </w:t>
      </w:r>
      <w:r w:rsidR="006A4779">
        <w:rPr>
          <w:rFonts w:ascii="Sylfaen" w:hAnsi="Sylfaen"/>
          <w:sz w:val="20"/>
          <w:szCs w:val="20"/>
          <w:lang w:val="ka-GE"/>
        </w:rPr>
        <w:t>შეადგენს</w:t>
      </w:r>
      <w:r w:rsidR="00810976">
        <w:rPr>
          <w:rFonts w:ascii="Sylfaen" w:hAnsi="Sylfaen"/>
          <w:sz w:val="20"/>
          <w:szCs w:val="20"/>
        </w:rPr>
        <w:t xml:space="preserve"> </w:t>
      </w:r>
      <w:r w:rsidR="00C01C49">
        <w:rPr>
          <w:rFonts w:ascii="Sylfaen" w:hAnsi="Sylfaen"/>
          <w:sz w:val="20"/>
          <w:szCs w:val="20"/>
          <w:lang w:val="ka-GE"/>
        </w:rPr>
        <w:t>_________________________ლარს</w:t>
      </w:r>
      <w:r w:rsidRPr="008066E7">
        <w:rPr>
          <w:rFonts w:ascii="Sylfaen" w:hAnsi="Sylfaen"/>
          <w:sz w:val="20"/>
          <w:szCs w:val="20"/>
          <w:lang w:val="ka-GE"/>
        </w:rPr>
        <w:t xml:space="preserve"> </w:t>
      </w:r>
      <w:r w:rsidR="004F3AE3">
        <w:rPr>
          <w:rFonts w:ascii="Sylfaen" w:hAnsi="Sylfaen"/>
          <w:sz w:val="20"/>
          <w:szCs w:val="20"/>
          <w:lang w:val="ka-GE"/>
        </w:rPr>
        <w:t xml:space="preserve">და </w:t>
      </w:r>
      <w:r w:rsidRPr="008066E7">
        <w:rPr>
          <w:rFonts w:ascii="Sylfaen" w:hAnsi="Sylfaen"/>
          <w:sz w:val="20"/>
          <w:szCs w:val="20"/>
          <w:lang w:val="ka-GE"/>
        </w:rPr>
        <w:t>განისაზღვრება დანართი</w:t>
      </w:r>
      <w:r w:rsidR="00AA398F">
        <w:rPr>
          <w:rFonts w:ascii="Sylfaen" w:hAnsi="Sylfaen"/>
          <w:sz w:val="20"/>
          <w:szCs w:val="20"/>
          <w:lang w:val="ka-GE"/>
        </w:rPr>
        <w:t xml:space="preserve"> N3</w:t>
      </w:r>
      <w:r w:rsidRPr="008066E7">
        <w:rPr>
          <w:rFonts w:ascii="Sylfaen" w:hAnsi="Sylfaen"/>
          <w:sz w:val="20"/>
          <w:szCs w:val="20"/>
          <w:lang w:val="ka-GE"/>
        </w:rPr>
        <w:t xml:space="preserve"> შესაბამისად (შემდგომში „</w:t>
      </w:r>
      <w:r w:rsidR="004E523F">
        <w:rPr>
          <w:rFonts w:ascii="Sylfaen" w:hAnsi="Sylfaen"/>
          <w:b/>
          <w:sz w:val="20"/>
          <w:szCs w:val="20"/>
          <w:lang w:val="ka-GE"/>
        </w:rPr>
        <w:t>ნასყიდობის ფასი</w:t>
      </w:r>
      <w:r w:rsidRPr="008066E7">
        <w:rPr>
          <w:rFonts w:ascii="Sylfaen" w:hAnsi="Sylfaen"/>
          <w:sz w:val="20"/>
          <w:szCs w:val="20"/>
          <w:lang w:val="ka-GE"/>
        </w:rPr>
        <w:t>“).</w:t>
      </w:r>
    </w:p>
    <w:p w14:paraId="209201F0" w14:textId="77777777" w:rsidR="004138D1" w:rsidRDefault="004F3AE3" w:rsidP="000E4EAE">
      <w:pPr>
        <w:spacing w:after="0" w:line="276" w:lineRule="auto"/>
        <w:jc w:val="both"/>
        <w:rPr>
          <w:rFonts w:ascii="Sylfaen" w:hAnsi="Sylfaen" w:cs="Sylfaen"/>
          <w:sz w:val="20"/>
          <w:szCs w:val="20"/>
          <w:lang w:val="ka-GE"/>
        </w:rPr>
      </w:pPr>
      <w:r>
        <w:rPr>
          <w:rFonts w:ascii="Sylfaen" w:hAnsi="Sylfaen" w:cs="Sylfaen"/>
          <w:sz w:val="20"/>
          <w:szCs w:val="20"/>
          <w:lang w:val="ka-GE"/>
        </w:rPr>
        <w:t>3.2   ანგარიშსწორება</w:t>
      </w:r>
      <w:r w:rsidRPr="004F3AE3">
        <w:rPr>
          <w:rFonts w:ascii="Sylfaen" w:hAnsi="Sylfaen" w:cs="Sylfaen"/>
          <w:sz w:val="20"/>
          <w:szCs w:val="20"/>
          <w:lang w:val="ka-GE"/>
        </w:rPr>
        <w:t xml:space="preserve"> </w:t>
      </w:r>
      <w:r>
        <w:rPr>
          <w:rFonts w:ascii="Sylfaen" w:hAnsi="Sylfaen" w:cs="Sylfaen"/>
          <w:sz w:val="20"/>
          <w:szCs w:val="20"/>
        </w:rPr>
        <w:t>GWP-</w:t>
      </w:r>
      <w:r>
        <w:rPr>
          <w:rFonts w:ascii="Sylfaen" w:hAnsi="Sylfaen" w:cs="Sylfaen"/>
          <w:sz w:val="20"/>
          <w:szCs w:val="20"/>
          <w:lang w:val="ka-GE"/>
        </w:rPr>
        <w:t>ის</w:t>
      </w:r>
      <w:r w:rsidRPr="004F3AE3">
        <w:rPr>
          <w:rFonts w:ascii="Sylfaen" w:hAnsi="Sylfaen" w:cs="Sylfaen"/>
          <w:sz w:val="20"/>
          <w:szCs w:val="20"/>
          <w:lang w:val="ka-GE"/>
        </w:rPr>
        <w:t xml:space="preserve"> მიერ </w:t>
      </w:r>
      <w:r>
        <w:rPr>
          <w:rFonts w:ascii="Sylfaen" w:hAnsi="Sylfaen" w:cs="Sylfaen"/>
          <w:sz w:val="20"/>
          <w:szCs w:val="20"/>
          <w:lang w:val="ka-GE"/>
        </w:rPr>
        <w:t>ხორციელდება</w:t>
      </w:r>
      <w:r w:rsidRPr="004F3AE3">
        <w:rPr>
          <w:rFonts w:ascii="Sylfaen" w:hAnsi="Sylfaen" w:cs="Sylfaen"/>
          <w:sz w:val="20"/>
          <w:szCs w:val="20"/>
          <w:lang w:val="ka-GE"/>
        </w:rPr>
        <w:t xml:space="preserve"> უნაღდო ანგარიშსწორებით</w:t>
      </w:r>
      <w:r w:rsidR="000E4EAE">
        <w:rPr>
          <w:rFonts w:ascii="Sylfaen" w:hAnsi="Sylfaen" w:cs="Sylfaen"/>
          <w:sz w:val="20"/>
          <w:szCs w:val="20"/>
          <w:lang w:val="ka-GE"/>
        </w:rPr>
        <w:t>,</w:t>
      </w:r>
      <w:r w:rsidRPr="004F3AE3">
        <w:rPr>
          <w:rFonts w:ascii="Sylfaen" w:hAnsi="Sylfaen" w:cs="Sylfaen"/>
          <w:sz w:val="20"/>
          <w:szCs w:val="20"/>
          <w:lang w:val="ka-GE"/>
        </w:rPr>
        <w:t xml:space="preserve"> ეროვნულ ვალუტაში</w:t>
      </w:r>
      <w:r w:rsidR="00A5057C">
        <w:rPr>
          <w:rFonts w:ascii="Sylfaen" w:hAnsi="Sylfaen" w:cs="Sylfaen"/>
          <w:sz w:val="20"/>
          <w:szCs w:val="20"/>
          <w:lang w:val="ka-GE"/>
        </w:rPr>
        <w:t>.</w:t>
      </w:r>
    </w:p>
    <w:p w14:paraId="1C61086A" w14:textId="77777777" w:rsidR="004138D1" w:rsidRPr="000E4EAE" w:rsidRDefault="004138D1" w:rsidP="000E4EAE">
      <w:pPr>
        <w:spacing w:after="0" w:line="276" w:lineRule="auto"/>
        <w:jc w:val="both"/>
        <w:rPr>
          <w:rFonts w:ascii="Sylfaen" w:hAnsi="Sylfaen" w:cs="Sylfaen"/>
          <w:sz w:val="20"/>
          <w:szCs w:val="20"/>
          <w:lang w:val="ka-GE"/>
        </w:rPr>
      </w:pPr>
      <w:r w:rsidRPr="00A5057C">
        <w:rPr>
          <w:rFonts w:ascii="Sylfaen" w:hAnsi="Sylfaen"/>
          <w:sz w:val="20"/>
          <w:szCs w:val="20"/>
          <w:lang w:val="ka-GE"/>
        </w:rPr>
        <w:t>3.3</w:t>
      </w:r>
      <w:r w:rsidRPr="00A5057C">
        <w:rPr>
          <w:rFonts w:ascii="Sylfaen" w:hAnsi="Sylfaen"/>
          <w:sz w:val="20"/>
          <w:szCs w:val="20"/>
          <w:lang w:val="ka-GE"/>
        </w:rPr>
        <w:tab/>
        <w:t xml:space="preserve">GWP </w:t>
      </w:r>
      <w:r w:rsidRPr="008066E7">
        <w:rPr>
          <w:rFonts w:ascii="Sylfaen" w:hAnsi="Sylfaen"/>
          <w:sz w:val="20"/>
          <w:szCs w:val="20"/>
          <w:lang w:val="ka-GE"/>
        </w:rPr>
        <w:t xml:space="preserve">ვალდებულია განახორციელოს </w:t>
      </w:r>
      <w:r w:rsidRPr="008066E7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Pr="00A5057C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theme="minorHAnsi"/>
          <w:sz w:val="20"/>
          <w:szCs w:val="20"/>
          <w:lang w:val="ka-GE"/>
        </w:rPr>
        <w:t>„</w:t>
      </w:r>
      <w:r w:rsidRPr="008066E7">
        <w:rPr>
          <w:rFonts w:ascii="Sylfaen" w:hAnsi="Sylfaen" w:cs="Sylfaen"/>
          <w:sz w:val="20"/>
          <w:szCs w:val="20"/>
          <w:lang w:val="ka-GE"/>
        </w:rPr>
        <w:t>ხელშეკრულებით</w:t>
      </w:r>
      <w:r w:rsidRPr="008066E7">
        <w:rPr>
          <w:rFonts w:ascii="Sylfaen" w:hAnsi="Sylfaen" w:cstheme="minorHAnsi"/>
          <w:sz w:val="20"/>
          <w:szCs w:val="20"/>
          <w:lang w:val="ka-GE"/>
        </w:rPr>
        <w:t>“</w:t>
      </w:r>
      <w:r w:rsidRPr="00A5057C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გათვალისწინებული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„ნასყიდობის </w:t>
      </w:r>
      <w:r>
        <w:rPr>
          <w:rFonts w:ascii="Sylfaen" w:hAnsi="Sylfaen" w:cstheme="minorHAnsi"/>
          <w:sz w:val="20"/>
          <w:szCs w:val="20"/>
          <w:lang w:val="ka-GE"/>
        </w:rPr>
        <w:t>ფასი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“ </w:t>
      </w:r>
      <w:r>
        <w:rPr>
          <w:rFonts w:ascii="Sylfaen" w:hAnsi="Sylfaen" w:cs="Sylfaen"/>
          <w:sz w:val="20"/>
          <w:szCs w:val="20"/>
          <w:lang w:val="ka-GE"/>
        </w:rPr>
        <w:t>ანაზღაურებ</w:t>
      </w:r>
      <w:r w:rsidRPr="008066E7">
        <w:rPr>
          <w:rFonts w:ascii="Sylfaen" w:hAnsi="Sylfaen" w:cs="Sylfaen"/>
          <w:sz w:val="20"/>
          <w:szCs w:val="20"/>
          <w:lang w:val="ka-GE"/>
        </w:rPr>
        <w:t xml:space="preserve">ა </w:t>
      </w:r>
      <w:r w:rsidRPr="001C1619">
        <w:rPr>
          <w:rFonts w:ascii="Sylfaen" w:hAnsi="Sylfaen" w:cstheme="minorHAnsi"/>
          <w:sz w:val="20"/>
          <w:szCs w:val="20"/>
          <w:lang w:val="ka-GE"/>
        </w:rPr>
        <w:t>საქონლის მიწოდებიდან და შესაბამისი მიღება-ჩაბარების აქტის გაფორმებიდან ან/და სასაქონლო ზედნადების დადასტურებიდან</w:t>
      </w:r>
      <w:r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1C1619">
        <w:rPr>
          <w:rFonts w:ascii="Sylfaen" w:hAnsi="Sylfaen" w:cstheme="minorHAnsi"/>
          <w:sz w:val="20"/>
          <w:szCs w:val="20"/>
          <w:lang w:val="ka-GE"/>
        </w:rPr>
        <w:t xml:space="preserve">არაუგვიანეს </w:t>
      </w:r>
      <w:r w:rsidR="00BB0F10">
        <w:rPr>
          <w:rFonts w:ascii="Sylfaen" w:hAnsi="Sylfaen" w:cstheme="minorHAnsi"/>
          <w:sz w:val="20"/>
          <w:szCs w:val="20"/>
          <w:lang w:val="ka-GE"/>
        </w:rPr>
        <w:t xml:space="preserve">_______________ </w:t>
      </w:r>
      <w:r>
        <w:rPr>
          <w:rFonts w:ascii="Sylfaen" w:hAnsi="Sylfaen" w:cstheme="minorHAnsi"/>
          <w:sz w:val="20"/>
          <w:szCs w:val="20"/>
          <w:lang w:val="ka-GE"/>
        </w:rPr>
        <w:t xml:space="preserve">დღის 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ვადაში</w:t>
      </w:r>
      <w:r w:rsidRPr="008066E7">
        <w:rPr>
          <w:rFonts w:ascii="Sylfaen" w:hAnsi="Sylfaen"/>
          <w:sz w:val="20"/>
          <w:szCs w:val="20"/>
          <w:lang w:val="ka-GE"/>
        </w:rPr>
        <w:t xml:space="preserve"> „კომპანიის“ შემდეგ საბანაკო ანგარიშზე თანხის გადარიცხვის გზით:</w:t>
      </w:r>
    </w:p>
    <w:p w14:paraId="518C9523" w14:textId="77777777" w:rsidR="006B6509" w:rsidRPr="00ED31C0" w:rsidRDefault="006B6509" w:rsidP="00ED31C0">
      <w:pPr>
        <w:spacing w:after="0" w:line="240" w:lineRule="auto"/>
        <w:jc w:val="both"/>
        <w:rPr>
          <w:rFonts w:ascii="Sylfaen" w:hAnsi="Sylfaen" w:cstheme="minorHAnsi"/>
          <w:sz w:val="20"/>
          <w:szCs w:val="20"/>
          <w:lang w:val="ka-GE"/>
        </w:rPr>
      </w:pPr>
    </w:p>
    <w:p w14:paraId="19423642" w14:textId="77777777" w:rsidR="00646516" w:rsidRPr="008066E7" w:rsidRDefault="00646516" w:rsidP="00646516">
      <w:pPr>
        <w:spacing w:after="0" w:line="276" w:lineRule="auto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 xml:space="preserve">ბანკის დასახელება: </w:t>
      </w:r>
    </w:p>
    <w:p w14:paraId="1C2853F3" w14:textId="77777777" w:rsidR="002C7AFB" w:rsidRPr="00A5057C" w:rsidRDefault="00646516" w:rsidP="00646516">
      <w:pPr>
        <w:spacing w:after="0" w:line="276" w:lineRule="auto"/>
        <w:jc w:val="both"/>
        <w:rPr>
          <w:rFonts w:ascii="Sylfaen" w:hAnsi="Sylfaen" w:cstheme="minorHAnsi"/>
          <w:sz w:val="18"/>
          <w:szCs w:val="18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>ბანკის კოდი:</w:t>
      </w:r>
      <w:r w:rsidR="00870519" w:rsidRPr="00A5057C">
        <w:rPr>
          <w:rFonts w:ascii="Sylfaen" w:hAnsi="Sylfaen" w:cstheme="minorHAnsi"/>
          <w:color w:val="000000" w:themeColor="text1"/>
          <w:sz w:val="20"/>
          <w:szCs w:val="20"/>
          <w:lang w:val="ka-GE"/>
        </w:rPr>
        <w:tab/>
      </w:r>
      <w:r w:rsidR="00870519" w:rsidRPr="00A5057C">
        <w:rPr>
          <w:rFonts w:ascii="Sylfaen" w:hAnsi="Sylfaen" w:cstheme="minorHAnsi"/>
          <w:color w:val="000000" w:themeColor="text1"/>
          <w:sz w:val="20"/>
          <w:szCs w:val="20"/>
          <w:lang w:val="ka-GE"/>
        </w:rPr>
        <w:tab/>
      </w:r>
      <w:r w:rsidR="002C7AFB" w:rsidRPr="00A5057C">
        <w:rPr>
          <w:rFonts w:ascii="Sylfaen" w:hAnsi="Sylfaen" w:cstheme="minorHAnsi"/>
          <w:sz w:val="18"/>
          <w:szCs w:val="18"/>
          <w:lang w:val="ka-GE"/>
        </w:rPr>
        <w:t xml:space="preserve"> </w:t>
      </w:r>
    </w:p>
    <w:p w14:paraId="5229602D" w14:textId="77777777" w:rsidR="00646516" w:rsidRPr="008066E7" w:rsidRDefault="00646516" w:rsidP="00646516">
      <w:pPr>
        <w:spacing w:after="0" w:line="276" w:lineRule="auto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 xml:space="preserve">მიმღების დასახელება: </w:t>
      </w:r>
    </w:p>
    <w:p w14:paraId="185B8274" w14:textId="77777777" w:rsidR="00646516" w:rsidRPr="00A5057C" w:rsidRDefault="00646516" w:rsidP="006A4779">
      <w:pPr>
        <w:spacing w:after="0" w:line="276" w:lineRule="auto"/>
        <w:jc w:val="both"/>
        <w:rPr>
          <w:rFonts w:ascii="Sylfaen" w:hAnsi="Sylfaen" w:cstheme="minorHAnsi"/>
          <w:sz w:val="18"/>
          <w:szCs w:val="18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>მიმღების ანგარიშის ნომერი</w:t>
      </w:r>
      <w:r w:rsidR="002979FA" w:rsidRPr="00A5057C">
        <w:rPr>
          <w:rFonts w:ascii="Sylfaen" w:hAnsi="Sylfaen"/>
          <w:sz w:val="20"/>
          <w:szCs w:val="20"/>
          <w:lang w:val="ka-GE"/>
        </w:rPr>
        <w:t xml:space="preserve">: </w:t>
      </w:r>
    </w:p>
    <w:p w14:paraId="09A86965" w14:textId="77777777" w:rsidR="004F3AE3" w:rsidRPr="008066E7" w:rsidRDefault="004F3AE3" w:rsidP="002C7AFB">
      <w:pPr>
        <w:spacing w:after="0" w:line="276" w:lineRule="auto"/>
        <w:jc w:val="both"/>
        <w:rPr>
          <w:rFonts w:ascii="Sylfaen" w:hAnsi="Sylfaen"/>
          <w:b/>
          <w:sz w:val="20"/>
          <w:szCs w:val="20"/>
          <w:lang w:val="ka-GE"/>
        </w:rPr>
      </w:pPr>
    </w:p>
    <w:p w14:paraId="1CE00596" w14:textId="77777777" w:rsidR="00297927" w:rsidRDefault="00646516" w:rsidP="00297927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4. </w:t>
      </w:r>
      <w:r w:rsidR="004577CA">
        <w:rPr>
          <w:rFonts w:ascii="Sylfaen" w:hAnsi="Sylfaen"/>
          <w:b/>
          <w:sz w:val="20"/>
          <w:szCs w:val="20"/>
          <w:lang w:val="ka-GE"/>
        </w:rPr>
        <w:t xml:space="preserve">        </w:t>
      </w:r>
      <w:r w:rsidR="00297927">
        <w:rPr>
          <w:rFonts w:ascii="Sylfaen" w:hAnsi="Sylfaen"/>
          <w:b/>
          <w:sz w:val="20"/>
          <w:szCs w:val="20"/>
          <w:lang w:val="ka-GE"/>
        </w:rPr>
        <w:t>ხარისხი და საგარანტიო ვადა</w:t>
      </w:r>
      <w:r w:rsidR="00297927">
        <w:rPr>
          <w:rFonts w:ascii="Sylfaen" w:hAnsi="Sylfaen"/>
          <w:b/>
          <w:sz w:val="20"/>
          <w:szCs w:val="20"/>
          <w:lang w:val="ka-GE"/>
        </w:rPr>
        <w:tab/>
      </w:r>
    </w:p>
    <w:p w14:paraId="59430051" w14:textId="77777777" w:rsidR="00297927" w:rsidRPr="001448B0" w:rsidRDefault="00297927" w:rsidP="00297927">
      <w:pPr>
        <w:pStyle w:val="ListParagraph"/>
        <w:spacing w:after="0" w:line="276" w:lineRule="auto"/>
        <w:ind w:left="0"/>
        <w:jc w:val="both"/>
        <w:rPr>
          <w:rFonts w:ascii="Sylfaen" w:hAnsi="Sylfaen" w:cstheme="minorHAnsi"/>
          <w:sz w:val="16"/>
          <w:szCs w:val="16"/>
          <w:lang w:val="ka-GE"/>
        </w:rPr>
      </w:pPr>
      <w:r>
        <w:rPr>
          <w:rFonts w:ascii="Sylfaen" w:hAnsi="Sylfaen"/>
          <w:sz w:val="20"/>
          <w:szCs w:val="20"/>
          <w:lang w:val="ka-GE"/>
        </w:rPr>
        <w:lastRenderedPageBreak/>
        <w:t xml:space="preserve">4.1 </w:t>
      </w:r>
      <w:r>
        <w:rPr>
          <w:rFonts w:ascii="Sylfaen" w:hAnsi="Sylfaen"/>
          <w:b/>
          <w:sz w:val="20"/>
          <w:szCs w:val="20"/>
          <w:lang w:val="ka-GE"/>
        </w:rPr>
        <w:t xml:space="preserve">  </w:t>
      </w:r>
      <w:r w:rsidRPr="00D91B16">
        <w:rPr>
          <w:rFonts w:ascii="Sylfaen" w:hAnsi="Sylfaen"/>
          <w:sz w:val="20"/>
          <w:szCs w:val="20"/>
          <w:lang w:val="ka-GE"/>
        </w:rPr>
        <w:t>მიწოდებული „საქონლის“ ხარისხი უნდა შეესაბამებოდეს კონკრეტული „საქონლისათვის“ დადგენილ მოთხოვნებსა და სტანდარტებს</w:t>
      </w:r>
      <w:r w:rsidR="00964BCE">
        <w:rPr>
          <w:rFonts w:ascii="Sylfaen" w:hAnsi="Sylfaen"/>
          <w:sz w:val="20"/>
          <w:szCs w:val="20"/>
        </w:rPr>
        <w:t xml:space="preserve">, </w:t>
      </w:r>
      <w:r w:rsidR="00964BCE">
        <w:rPr>
          <w:rFonts w:ascii="Sylfaen" w:hAnsi="Sylfaen"/>
          <w:sz w:val="20"/>
          <w:szCs w:val="20"/>
          <w:lang w:val="ka-GE"/>
        </w:rPr>
        <w:t>„მხარეთა“ მიერ შეთანხმებულ ხარისხობრივ და ტექნიკურ მახასიათებლებს</w:t>
      </w:r>
      <w:r w:rsidRPr="00D91B16">
        <w:rPr>
          <w:rFonts w:ascii="Sylfaen" w:hAnsi="Sylfaen"/>
          <w:sz w:val="20"/>
          <w:szCs w:val="20"/>
          <w:lang w:val="ka-GE"/>
        </w:rPr>
        <w:t xml:space="preserve"> და შესაძლებელი უნდა იყოს მისი გამოყენება იმ მიზნისთვის, რისთვისაც განხორციელდა მისი შესყიდვა.</w:t>
      </w:r>
      <w:r w:rsidRPr="001448B0">
        <w:rPr>
          <w:rFonts w:ascii="Sylfaen" w:hAnsi="Sylfaen" w:cstheme="minorHAnsi"/>
          <w:sz w:val="16"/>
          <w:szCs w:val="16"/>
          <w:lang w:val="ka-GE"/>
        </w:rPr>
        <w:t xml:space="preserve"> </w:t>
      </w:r>
    </w:p>
    <w:p w14:paraId="7A6FFF6F" w14:textId="77777777" w:rsidR="00297927" w:rsidRDefault="00297927" w:rsidP="00297927">
      <w:pPr>
        <w:pStyle w:val="ListParagraph"/>
        <w:spacing w:after="0" w:line="276" w:lineRule="auto"/>
        <w:ind w:left="0"/>
        <w:jc w:val="both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 xml:space="preserve">4.2 </w:t>
      </w:r>
      <w:r>
        <w:rPr>
          <w:rFonts w:ascii="Sylfaen" w:hAnsi="Sylfaen"/>
          <w:b/>
          <w:sz w:val="20"/>
          <w:szCs w:val="20"/>
          <w:lang w:val="ka-GE"/>
        </w:rPr>
        <w:t xml:space="preserve">    </w:t>
      </w:r>
      <w:r w:rsidRPr="00D91B16">
        <w:rPr>
          <w:rFonts w:ascii="Sylfaen" w:hAnsi="Sylfaen"/>
          <w:sz w:val="20"/>
          <w:szCs w:val="20"/>
          <w:lang w:val="ka-GE"/>
        </w:rPr>
        <w:t>წინამდებარე „ხელშეკრულების“ საფუძველზე შესყიდული „საქონლის“ საგარანტიო ვადა შეადგენს</w:t>
      </w:r>
      <w:r w:rsidR="00482D6D">
        <w:rPr>
          <w:rFonts w:ascii="Sylfaen" w:hAnsi="Sylfaen"/>
          <w:sz w:val="20"/>
          <w:szCs w:val="20"/>
          <w:lang w:val="ka-GE"/>
        </w:rPr>
        <w:t xml:space="preserve"> </w:t>
      </w:r>
      <w:r w:rsidR="00C01C49">
        <w:rPr>
          <w:rFonts w:ascii="Sylfaen" w:hAnsi="Sylfaen"/>
          <w:sz w:val="20"/>
          <w:szCs w:val="20"/>
          <w:lang w:val="ka-GE"/>
        </w:rPr>
        <w:t xml:space="preserve">__________________________ </w:t>
      </w:r>
      <w:r w:rsidRPr="00D91B16">
        <w:rPr>
          <w:rFonts w:ascii="Sylfaen" w:hAnsi="Sylfaen"/>
          <w:sz w:val="20"/>
          <w:szCs w:val="20"/>
          <w:lang w:val="ka-GE"/>
        </w:rPr>
        <w:t xml:space="preserve">თვეს „საქონლის“ მიწოდებისა და შესაბამისი მიღება-ჩაბარების აქტის გაფორმების ან/და სასაქონლო ზედნადების დადასტურების მომენტიდან. </w:t>
      </w:r>
    </w:p>
    <w:p w14:paraId="35A747A0" w14:textId="77777777" w:rsidR="00297927" w:rsidRDefault="00297927" w:rsidP="00297927">
      <w:pPr>
        <w:pStyle w:val="ListParagraph"/>
        <w:spacing w:after="0" w:line="276" w:lineRule="auto"/>
        <w:ind w:left="0"/>
        <w:jc w:val="both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 xml:space="preserve">4.3            </w:t>
      </w:r>
      <w:r w:rsidRPr="00D91B16">
        <w:rPr>
          <w:rFonts w:ascii="Sylfaen" w:hAnsi="Sylfaen"/>
          <w:sz w:val="20"/>
          <w:szCs w:val="20"/>
          <w:lang w:val="ka-GE"/>
        </w:rPr>
        <w:t>იმ შემთხვევაში, თუ საგარანტიო ვადის განმავლობაში „საქონელს“ აღმოაჩნდება რაიმე ხარვეზი, „</w:t>
      </w:r>
      <w:r>
        <w:rPr>
          <w:rFonts w:ascii="Sylfaen" w:hAnsi="Sylfaen"/>
          <w:sz w:val="20"/>
          <w:szCs w:val="20"/>
          <w:lang w:val="ka-GE"/>
        </w:rPr>
        <w:t>კომპანია</w:t>
      </w:r>
      <w:r w:rsidRPr="00D91B16">
        <w:rPr>
          <w:rFonts w:ascii="Sylfaen" w:hAnsi="Sylfaen"/>
          <w:sz w:val="20"/>
          <w:szCs w:val="20"/>
          <w:lang w:val="ka-GE"/>
        </w:rPr>
        <w:t>“ ვალდებულია „</w:t>
      </w:r>
      <w:r w:rsidRPr="00A5057C">
        <w:rPr>
          <w:rFonts w:ascii="Sylfaen" w:hAnsi="Sylfaen"/>
          <w:sz w:val="20"/>
          <w:szCs w:val="20"/>
          <w:lang w:val="ka-GE"/>
        </w:rPr>
        <w:t>GWP</w:t>
      </w:r>
      <w:r w:rsidRPr="00D91B16">
        <w:rPr>
          <w:rFonts w:ascii="Sylfaen" w:hAnsi="Sylfaen"/>
          <w:sz w:val="20"/>
          <w:szCs w:val="20"/>
          <w:lang w:val="ka-GE"/>
        </w:rPr>
        <w:t>“</w:t>
      </w:r>
      <w:r w:rsidRPr="00A5057C">
        <w:rPr>
          <w:rFonts w:ascii="Sylfaen" w:hAnsi="Sylfaen"/>
          <w:sz w:val="20"/>
          <w:szCs w:val="20"/>
          <w:lang w:val="ka-GE"/>
        </w:rPr>
        <w:t>-</w:t>
      </w:r>
      <w:r>
        <w:rPr>
          <w:rFonts w:ascii="Sylfaen" w:hAnsi="Sylfaen"/>
          <w:sz w:val="20"/>
          <w:szCs w:val="20"/>
          <w:lang w:val="ka-GE"/>
        </w:rPr>
        <w:t>ისგან</w:t>
      </w:r>
      <w:r w:rsidRPr="00D91B16">
        <w:rPr>
          <w:rFonts w:ascii="Sylfaen" w:hAnsi="Sylfaen"/>
          <w:sz w:val="20"/>
          <w:szCs w:val="20"/>
          <w:lang w:val="ka-GE"/>
        </w:rPr>
        <w:t xml:space="preserve"> შესაბამისი შეტყობინების მიღებიდან გონივრულ ვადაში გამოასწოროს ყველა ასეთი ხარვეზი, ხოლო თუ ასეთი ხარვეზის გამოსწორება შეუძლებელია ან საჭიროებს არაგონივრულად დიდ დროს, მაშინ შეცვალოს „საქონელი“ ახალი, უხარვეზო „საქონელით“. „</w:t>
      </w:r>
      <w:r>
        <w:rPr>
          <w:rFonts w:ascii="Sylfaen" w:hAnsi="Sylfaen"/>
          <w:sz w:val="20"/>
          <w:szCs w:val="20"/>
          <w:lang w:val="ka-GE"/>
        </w:rPr>
        <w:t>კომპანია</w:t>
      </w:r>
      <w:r w:rsidRPr="00D91B16">
        <w:rPr>
          <w:rFonts w:ascii="Sylfaen" w:hAnsi="Sylfaen"/>
          <w:sz w:val="20"/>
          <w:szCs w:val="20"/>
          <w:lang w:val="ka-GE"/>
        </w:rPr>
        <w:t xml:space="preserve">“ ვალდებულია გაიღოს ასეთ შეკეთებასთან ან/და შეცვლასთან დაკავშირებული ყველა თანმდევი ხარჯი.  </w:t>
      </w:r>
    </w:p>
    <w:p w14:paraId="6D739A2B" w14:textId="77777777" w:rsidR="00297927" w:rsidRDefault="00297927" w:rsidP="001C2694">
      <w:pPr>
        <w:spacing w:after="0" w:line="276" w:lineRule="auto"/>
        <w:jc w:val="both"/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 xml:space="preserve">4.4     </w:t>
      </w:r>
      <w:r w:rsidRPr="00D91B16">
        <w:rPr>
          <w:rFonts w:ascii="Sylfaen" w:hAnsi="Sylfaen"/>
          <w:sz w:val="20"/>
          <w:szCs w:val="20"/>
          <w:lang w:val="ka-GE"/>
        </w:rPr>
        <w:t>იმ შემთხვევაში, თუ „</w:t>
      </w:r>
      <w:r>
        <w:rPr>
          <w:rFonts w:ascii="Sylfaen" w:hAnsi="Sylfaen"/>
          <w:sz w:val="20"/>
          <w:szCs w:val="20"/>
          <w:lang w:val="ka-GE"/>
        </w:rPr>
        <w:t>კომპანია</w:t>
      </w:r>
      <w:r w:rsidRPr="00D91B16">
        <w:rPr>
          <w:rFonts w:ascii="Sylfaen" w:hAnsi="Sylfaen"/>
          <w:sz w:val="20"/>
          <w:szCs w:val="20"/>
          <w:lang w:val="ka-GE"/>
        </w:rPr>
        <w:t>“ დააყოვნებს „საქონლის“ შეკეთებას ან/და შეცვლას, „</w:t>
      </w:r>
      <w:r w:rsidRPr="00A5057C">
        <w:rPr>
          <w:rFonts w:ascii="Sylfaen" w:hAnsi="Sylfaen"/>
          <w:sz w:val="20"/>
          <w:szCs w:val="20"/>
          <w:lang w:val="ka-GE"/>
        </w:rPr>
        <w:t>GWP</w:t>
      </w:r>
      <w:r w:rsidRPr="00D91B16">
        <w:rPr>
          <w:rFonts w:ascii="Sylfaen" w:hAnsi="Sylfaen"/>
          <w:sz w:val="20"/>
          <w:szCs w:val="20"/>
          <w:lang w:val="ka-GE"/>
        </w:rPr>
        <w:t>“ უფლებამოსილია თვითონ უზრუნველყოს ხარვეზის გამოსწორება, ხოლო აღნიშნულთან დაკავშირებული ხარჯების გადახდა, ასევე შეკეთების დაყოვნებით მიყენებული ზიანი (ზარალი), ასეთის არსებობის შემთხვევაში, მოსთხოვოს „</w:t>
      </w:r>
      <w:r>
        <w:rPr>
          <w:rFonts w:ascii="Sylfaen" w:hAnsi="Sylfaen"/>
          <w:sz w:val="20"/>
          <w:szCs w:val="20"/>
          <w:lang w:val="ka-GE"/>
        </w:rPr>
        <w:t>კომპანიას</w:t>
      </w:r>
      <w:r w:rsidRPr="00D91B16">
        <w:rPr>
          <w:rFonts w:ascii="Sylfaen" w:hAnsi="Sylfaen"/>
          <w:sz w:val="20"/>
          <w:szCs w:val="20"/>
          <w:lang w:val="ka-GE"/>
        </w:rPr>
        <w:t>“ ან/და დაქვითოს მისთვის გადასახდელი ნებისმიერი სხვა მიმდინარე თუ მომავალში წარმოშობილი გადასახდელებიდან.</w:t>
      </w:r>
    </w:p>
    <w:p w14:paraId="06EE43AF" w14:textId="77777777" w:rsidR="00297927" w:rsidRDefault="00297927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</w:p>
    <w:p w14:paraId="7DA73EF4" w14:textId="77777777" w:rsidR="00646516" w:rsidRPr="008066E7" w:rsidRDefault="00297927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/>
          <w:b/>
          <w:sz w:val="20"/>
          <w:szCs w:val="20"/>
          <w:lang w:val="ka-GE"/>
        </w:rPr>
        <w:t xml:space="preserve">5. </w:t>
      </w:r>
      <w:r w:rsidR="005E3FAA">
        <w:rPr>
          <w:rFonts w:ascii="Sylfaen" w:hAnsi="Sylfaen"/>
          <w:b/>
          <w:sz w:val="20"/>
          <w:szCs w:val="20"/>
          <w:lang w:val="ka-GE"/>
        </w:rPr>
        <w:t xml:space="preserve">       </w:t>
      </w:r>
      <w:r w:rsidR="00646516" w:rsidRPr="008066E7">
        <w:rPr>
          <w:rFonts w:ascii="Sylfaen" w:hAnsi="Sylfaen"/>
          <w:b/>
          <w:sz w:val="20"/>
          <w:szCs w:val="20"/>
          <w:lang w:val="ka-GE"/>
        </w:rPr>
        <w:t>„ხელშეკრულების“ დანართები</w:t>
      </w:r>
    </w:p>
    <w:p w14:paraId="14270131" w14:textId="77777777" w:rsidR="00646516" w:rsidRPr="008066E7" w:rsidRDefault="00297927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>5</w:t>
      </w:r>
      <w:r w:rsidR="00646516" w:rsidRPr="008066E7">
        <w:rPr>
          <w:rFonts w:ascii="Sylfaen" w:hAnsi="Sylfaen"/>
          <w:sz w:val="20"/>
          <w:szCs w:val="20"/>
          <w:lang w:val="ka-GE"/>
        </w:rPr>
        <w:t xml:space="preserve">.1  </w:t>
      </w:r>
      <w:r w:rsidR="00ED31C0">
        <w:rPr>
          <w:rFonts w:ascii="Sylfaen" w:hAnsi="Sylfaen"/>
          <w:sz w:val="20"/>
          <w:szCs w:val="20"/>
          <w:lang w:val="ka-GE"/>
        </w:rPr>
        <w:tab/>
      </w:r>
      <w:r w:rsidR="00646516" w:rsidRPr="008066E7">
        <w:rPr>
          <w:rFonts w:ascii="Sylfaen" w:hAnsi="Sylfaen"/>
          <w:sz w:val="20"/>
          <w:szCs w:val="20"/>
          <w:lang w:val="ka-GE"/>
        </w:rPr>
        <w:t>წინამდებარე „ხელშეკრულებას“ გააჩნია ქვემოთ ჩამოთვლილი დანართები და თითოეული მათგანი წარმოადგენს მის განუყოფელ ნაწილს:</w:t>
      </w:r>
    </w:p>
    <w:p w14:paraId="376573AB" w14:textId="77777777" w:rsidR="00646516" w:rsidRDefault="00646516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 xml:space="preserve">დანართი N1 – „ხელშეკრულების“ </w:t>
      </w:r>
      <w:r w:rsidR="00BC1871">
        <w:rPr>
          <w:rFonts w:ascii="Sylfaen" w:hAnsi="Sylfaen"/>
          <w:sz w:val="20"/>
          <w:szCs w:val="20"/>
          <w:lang w:val="ka-GE"/>
        </w:rPr>
        <w:t>ზოგადი</w:t>
      </w:r>
      <w:r w:rsidRPr="008066E7">
        <w:rPr>
          <w:rFonts w:ascii="Sylfaen" w:hAnsi="Sylfaen"/>
          <w:sz w:val="20"/>
          <w:szCs w:val="20"/>
          <w:lang w:val="ka-GE"/>
        </w:rPr>
        <w:t xml:space="preserve"> პირობები</w:t>
      </w:r>
    </w:p>
    <w:p w14:paraId="4A1329CF" w14:textId="77777777" w:rsidR="007B4072" w:rsidRPr="008066E7" w:rsidRDefault="007B4072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 xml:space="preserve">დანართი N2 - </w:t>
      </w:r>
      <w:r w:rsidRPr="007B4072">
        <w:rPr>
          <w:rFonts w:ascii="Sylfaen" w:hAnsi="Sylfaen"/>
          <w:sz w:val="20"/>
          <w:szCs w:val="20"/>
          <w:lang w:val="ka-GE"/>
        </w:rPr>
        <w:t>ეთიკის და ქცევის კოდექსი. ანტიკორუფციული პოლიტიკა. გაეროს გლობალური შეთანხმება.</w:t>
      </w:r>
    </w:p>
    <w:p w14:paraId="5C37B700" w14:textId="77777777" w:rsidR="00646516" w:rsidRPr="008066E7" w:rsidRDefault="00646516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>დანართი</w:t>
      </w:r>
      <w:r w:rsidR="007B4072">
        <w:rPr>
          <w:rFonts w:ascii="Sylfaen" w:hAnsi="Sylfaen"/>
          <w:sz w:val="20"/>
          <w:szCs w:val="20"/>
          <w:lang w:val="ka-GE"/>
        </w:rPr>
        <w:t xml:space="preserve"> N3</w:t>
      </w:r>
      <w:r w:rsidRPr="008066E7">
        <w:rPr>
          <w:rFonts w:ascii="Sylfaen" w:hAnsi="Sylfaen"/>
          <w:sz w:val="20"/>
          <w:szCs w:val="20"/>
          <w:lang w:val="ka-GE"/>
        </w:rPr>
        <w:t xml:space="preserve"> – „</w:t>
      </w:r>
      <w:r w:rsidR="005E03C8">
        <w:rPr>
          <w:rFonts w:ascii="Sylfaen" w:hAnsi="Sylfaen"/>
          <w:sz w:val="20"/>
          <w:szCs w:val="20"/>
          <w:lang w:val="ka-GE"/>
        </w:rPr>
        <w:t>ხარჯთაღრიცხვა</w:t>
      </w:r>
      <w:r w:rsidRPr="008066E7">
        <w:rPr>
          <w:rFonts w:ascii="Sylfaen" w:hAnsi="Sylfaen"/>
          <w:sz w:val="20"/>
          <w:szCs w:val="20"/>
          <w:lang w:val="ka-GE"/>
        </w:rPr>
        <w:t xml:space="preserve">“ </w:t>
      </w:r>
    </w:p>
    <w:p w14:paraId="60745BCE" w14:textId="77777777" w:rsidR="00F2571C" w:rsidRDefault="00F2571C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</w:p>
    <w:p w14:paraId="6AF2E1BF" w14:textId="77777777" w:rsidR="00646516" w:rsidRPr="008066E7" w:rsidRDefault="00646516" w:rsidP="00646516">
      <w:pPr>
        <w:rPr>
          <w:rFonts w:ascii="Sylfaen" w:hAnsi="Sylfaen"/>
          <w:sz w:val="20"/>
          <w:szCs w:val="20"/>
        </w:rPr>
      </w:pPr>
    </w:p>
    <w:p w14:paraId="02CB5C85" w14:textId="77777777" w:rsidR="00646516" w:rsidRDefault="00646516" w:rsidP="00646516">
      <w:pPr>
        <w:pStyle w:val="ListParagraph"/>
        <w:ind w:left="0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>ყოველივე ზემოაღნიშნულის დასტურად, „მხარეებმა“ ხელი მოაწერეს წინამდებარე „ხელშეკრულებას“ ზემოთ პირველად მითითებულ თარიღზე.</w:t>
      </w:r>
    </w:p>
    <w:p w14:paraId="4EA8FECE" w14:textId="77777777" w:rsidR="006947F3" w:rsidRDefault="006947F3" w:rsidP="00646516">
      <w:pPr>
        <w:pStyle w:val="ListParagraph"/>
        <w:ind w:left="0"/>
        <w:jc w:val="both"/>
        <w:rPr>
          <w:rFonts w:ascii="Sylfaen" w:hAnsi="Sylfaen"/>
          <w:sz w:val="20"/>
          <w:szCs w:val="20"/>
          <w:lang w:val="ka-GE"/>
        </w:rPr>
      </w:pPr>
    </w:p>
    <w:p w14:paraId="44441049" w14:textId="77777777" w:rsidR="002D6AF1" w:rsidRPr="008066E7" w:rsidRDefault="002D6AF1" w:rsidP="00646516">
      <w:pPr>
        <w:pStyle w:val="ListParagraph"/>
        <w:ind w:left="0"/>
        <w:jc w:val="both"/>
        <w:rPr>
          <w:rFonts w:ascii="Sylfaen" w:hAnsi="Sylfaen"/>
          <w:sz w:val="20"/>
          <w:szCs w:val="20"/>
          <w:lang w:val="ka-G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646516" w:rsidRPr="008066E7" w14:paraId="6EA5D82F" w14:textId="77777777" w:rsidTr="00D73CE9">
        <w:tc>
          <w:tcPr>
            <w:tcW w:w="4675" w:type="dxa"/>
          </w:tcPr>
          <w:p w14:paraId="02319D23" w14:textId="77777777" w:rsidR="00646516" w:rsidRPr="008066E7" w:rsidRDefault="00646516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„</w:t>
            </w:r>
            <w:r w:rsidR="00ED31C0">
              <w:rPr>
                <w:rFonts w:ascii="Sylfaen" w:hAnsi="Sylfaen"/>
                <w:b/>
                <w:sz w:val="20"/>
                <w:szCs w:val="20"/>
                <w:lang w:val="ka-GE"/>
              </w:rPr>
              <w:t>GWP</w:t>
            </w: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“</w:t>
            </w:r>
          </w:p>
          <w:p w14:paraId="4465E84F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შპს „ჯორჯიან უოთერ ენდ ფაუერი“</w:t>
            </w:r>
          </w:p>
          <w:p w14:paraId="148DF911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2598CDE7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721FF0C1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4E641426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14:paraId="7065CF57" w14:textId="77777777" w:rsidR="00863E76" w:rsidRPr="00863E76" w:rsidRDefault="004E2A3F" w:rsidP="00863E76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ირაკლი ბაბუხადია</w:t>
            </w:r>
          </w:p>
          <w:p w14:paraId="0CD03F22" w14:textId="77777777" w:rsidR="00863E76" w:rsidRDefault="004E2A3F" w:rsidP="00863E76">
            <w:pPr>
              <w:jc w:val="both"/>
              <w:rPr>
                <w:rFonts w:ascii="Sylfaen" w:hAnsi="Sylfaen"/>
                <w:sz w:val="18"/>
                <w:szCs w:val="18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გენერალური დირექტორი</w:t>
            </w:r>
            <w:r w:rsidR="00863E76">
              <w:rPr>
                <w:rFonts w:ascii="Sylfaen" w:hAnsi="Sylfaen"/>
                <w:sz w:val="18"/>
                <w:szCs w:val="18"/>
                <w:lang w:val="ka-GE"/>
              </w:rPr>
              <w:t xml:space="preserve"> </w:t>
            </w:r>
          </w:p>
          <w:p w14:paraId="2C12BF03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4675" w:type="dxa"/>
          </w:tcPr>
          <w:p w14:paraId="6636B0C0" w14:textId="77777777" w:rsidR="00646516" w:rsidRPr="008066E7" w:rsidRDefault="00646516" w:rsidP="00D73CE9">
            <w:pPr>
              <w:jc w:val="right"/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„</w:t>
            </w:r>
            <w:r w:rsidR="00ED31C0"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“</w:t>
            </w:r>
          </w:p>
          <w:p w14:paraId="5B27ADB5" w14:textId="77777777" w:rsidR="00646516" w:rsidRDefault="00646516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1C3FF18A" w14:textId="77777777" w:rsidR="000F2DAD" w:rsidRDefault="000F2DA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5C220D7A" w14:textId="77777777" w:rsidR="00307C52" w:rsidRPr="008066E7" w:rsidRDefault="00307C52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216BF310" w14:textId="77777777" w:rsidR="00646516" w:rsidRPr="008066E7" w:rsidRDefault="00646516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14:paraId="45587C50" w14:textId="77777777" w:rsidR="00646516" w:rsidRPr="008066E7" w:rsidRDefault="00646516" w:rsidP="00C01C49">
            <w:pPr>
              <w:jc w:val="right"/>
              <w:rPr>
                <w:rFonts w:ascii="Sylfaen" w:hAnsi="Sylfaen"/>
                <w:sz w:val="20"/>
                <w:szCs w:val="20"/>
              </w:rPr>
            </w:pPr>
          </w:p>
        </w:tc>
      </w:tr>
    </w:tbl>
    <w:p w14:paraId="6B637C15" w14:textId="77777777" w:rsidR="00251ED6" w:rsidRDefault="00251ED6">
      <w:pPr>
        <w:rPr>
          <w:rFonts w:ascii="Sylfaen" w:hAnsi="Sylfaen"/>
          <w:sz w:val="20"/>
          <w:szCs w:val="20"/>
        </w:rPr>
      </w:pPr>
    </w:p>
    <w:p w14:paraId="629C18F4" w14:textId="77777777" w:rsidR="001F2AD7" w:rsidRDefault="001F2AD7">
      <w:pPr>
        <w:rPr>
          <w:rFonts w:ascii="Sylfaen" w:hAnsi="Sylfaen"/>
          <w:sz w:val="20"/>
          <w:szCs w:val="20"/>
          <w:lang w:val="ka-GE"/>
        </w:rPr>
      </w:pPr>
    </w:p>
    <w:p w14:paraId="19763511" w14:textId="77777777" w:rsidR="00E327DF" w:rsidRPr="00887C98" w:rsidRDefault="00E327DF">
      <w:pPr>
        <w:rPr>
          <w:rFonts w:ascii="Sylfaen" w:hAnsi="Sylfaen"/>
          <w:sz w:val="20"/>
          <w:szCs w:val="20"/>
          <w:lang w:val="ka-GE"/>
        </w:rPr>
      </w:pPr>
    </w:p>
    <w:p w14:paraId="66DE7A48" w14:textId="77777777" w:rsidR="004E0108" w:rsidRPr="00741D5C" w:rsidRDefault="004E0108" w:rsidP="004E0108">
      <w:pPr>
        <w:jc w:val="center"/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/>
          <w:b/>
          <w:sz w:val="20"/>
          <w:szCs w:val="20"/>
          <w:lang w:val="ka-GE"/>
        </w:rPr>
        <w:t>ნასყიდობი</w:t>
      </w:r>
      <w:r w:rsidRPr="008066E7">
        <w:rPr>
          <w:rFonts w:ascii="Sylfaen" w:hAnsi="Sylfaen"/>
          <w:b/>
          <w:sz w:val="20"/>
          <w:szCs w:val="20"/>
          <w:lang w:val="ka-GE"/>
        </w:rPr>
        <w:t>ს ხელშეკრულება</w:t>
      </w:r>
      <w:r>
        <w:rPr>
          <w:rFonts w:ascii="Sylfaen" w:hAnsi="Sylfaen"/>
          <w:b/>
          <w:sz w:val="20"/>
          <w:szCs w:val="20"/>
          <w:lang w:val="ka-GE"/>
        </w:rPr>
        <w:t xml:space="preserve"> </w:t>
      </w:r>
      <w:r>
        <w:rPr>
          <w:rFonts w:ascii="Sylfaen" w:hAnsi="Sylfaen"/>
          <w:b/>
          <w:sz w:val="20"/>
          <w:szCs w:val="20"/>
        </w:rPr>
        <w:t>N</w:t>
      </w:r>
      <w:r w:rsidR="00741D5C">
        <w:rPr>
          <w:rFonts w:ascii="Sylfaen" w:hAnsi="Sylfaen"/>
          <w:b/>
          <w:sz w:val="20"/>
          <w:szCs w:val="20"/>
          <w:lang w:val="ka-GE"/>
        </w:rPr>
        <w:t xml:space="preserve"> </w:t>
      </w:r>
    </w:p>
    <w:p w14:paraId="00060356" w14:textId="77777777" w:rsidR="00352996" w:rsidRPr="00143ED2" w:rsidRDefault="00251ED6" w:rsidP="00143ED2">
      <w:pPr>
        <w:jc w:val="center"/>
        <w:rPr>
          <w:rFonts w:ascii="Sylfaen" w:hAnsi="Sylfaen"/>
          <w:b/>
          <w:sz w:val="20"/>
          <w:szCs w:val="20"/>
          <w:lang w:val="ka-GE"/>
        </w:rPr>
      </w:pPr>
      <w:r w:rsidRPr="00251ED6">
        <w:rPr>
          <w:rFonts w:ascii="Sylfaen" w:hAnsi="Sylfaen"/>
          <w:b/>
          <w:sz w:val="20"/>
          <w:szCs w:val="20"/>
          <w:lang w:val="ka-GE"/>
        </w:rPr>
        <w:t>დანართი</w:t>
      </w:r>
      <w:r w:rsidR="00801A18">
        <w:rPr>
          <w:rFonts w:ascii="Sylfaen" w:hAnsi="Sylfaen"/>
          <w:b/>
          <w:sz w:val="20"/>
          <w:szCs w:val="20"/>
          <w:lang w:val="ka-GE"/>
        </w:rPr>
        <w:t xml:space="preserve"> </w:t>
      </w:r>
      <w:r w:rsidR="00122EA2">
        <w:rPr>
          <w:rFonts w:ascii="Sylfaen" w:hAnsi="Sylfaen"/>
          <w:b/>
          <w:sz w:val="20"/>
          <w:szCs w:val="20"/>
          <w:lang w:val="ka-GE"/>
        </w:rPr>
        <w:t>N3</w:t>
      </w:r>
      <w:r w:rsidR="00352996">
        <w:rPr>
          <w:rFonts w:ascii="Sylfaen" w:hAnsi="Sylfaen"/>
          <w:sz w:val="20"/>
          <w:szCs w:val="20"/>
          <w:lang w:val="ka-GE"/>
        </w:rPr>
        <w:fldChar w:fldCharType="begin"/>
      </w:r>
      <w:r w:rsidR="00352996">
        <w:rPr>
          <w:rFonts w:ascii="Sylfaen" w:hAnsi="Sylfaen"/>
          <w:sz w:val="20"/>
          <w:szCs w:val="20"/>
          <w:lang w:val="ka-GE"/>
        </w:rPr>
        <w:instrText xml:space="preserve"> LINK Excel.Sheet.12 "Book1" "Sheet1!R4C5:R14C10" \a \f 4 \h  \* MERGEFORMAT </w:instrText>
      </w:r>
      <w:r w:rsidR="00352996">
        <w:rPr>
          <w:rFonts w:ascii="Sylfaen" w:hAnsi="Sylfaen"/>
          <w:sz w:val="20"/>
          <w:szCs w:val="20"/>
          <w:lang w:val="ka-GE"/>
        </w:rPr>
        <w:fldChar w:fldCharType="separate"/>
      </w:r>
    </w:p>
    <w:p w14:paraId="01BAB24B" w14:textId="77777777" w:rsidR="0054228C" w:rsidRDefault="00352996" w:rsidP="00C01C49">
      <w:r>
        <w:rPr>
          <w:rFonts w:ascii="Sylfaen" w:hAnsi="Sylfaen"/>
          <w:sz w:val="20"/>
          <w:szCs w:val="20"/>
          <w:lang w:val="ka-GE"/>
        </w:rPr>
        <w:fldChar w:fldCharType="end"/>
      </w:r>
    </w:p>
    <w:p w14:paraId="725695A0" w14:textId="77777777" w:rsidR="00283842" w:rsidRDefault="00283842" w:rsidP="00311EC6">
      <w:r>
        <w:rPr>
          <w:lang w:val="ka-GE"/>
        </w:rPr>
        <w:fldChar w:fldCharType="begin"/>
      </w:r>
      <w:r>
        <w:rPr>
          <w:lang w:val="ka-GE"/>
        </w:rPr>
        <w:instrText xml:space="preserve"> LINK Excel.Sheet.12 "Book1" "Sheet1!R5C5:R29C10" \a \f 4 \h  \* MERGEFORMAT </w:instrText>
      </w:r>
      <w:r>
        <w:rPr>
          <w:lang w:val="ka-GE"/>
        </w:rPr>
        <w:fldChar w:fldCharType="separate"/>
      </w:r>
    </w:p>
    <w:p w14:paraId="7EB71353" w14:textId="77777777" w:rsidR="008101A6" w:rsidRDefault="00283842" w:rsidP="00311EC6">
      <w:pPr>
        <w:rPr>
          <w:lang w:val="ka-GE"/>
        </w:rPr>
      </w:pPr>
      <w:r>
        <w:rPr>
          <w:lang w:val="ka-GE"/>
        </w:rPr>
        <w:fldChar w:fldCharType="end"/>
      </w:r>
    </w:p>
    <w:p w14:paraId="506D5D0C" w14:textId="77777777" w:rsidR="004D5702" w:rsidRDefault="004D5702" w:rsidP="00311EC6">
      <w:r>
        <w:rPr>
          <w:lang w:val="ka-GE"/>
        </w:rPr>
        <w:fldChar w:fldCharType="begin"/>
      </w:r>
      <w:r>
        <w:rPr>
          <w:lang w:val="ka-GE"/>
        </w:rPr>
        <w:instrText xml:space="preserve"> LINK Excel.Sheet.12 "Book1" "Sheet1!R9C6:R56C11" \a \f 4 \h  \* MERGEFORMAT </w:instrText>
      </w:r>
      <w:r>
        <w:rPr>
          <w:lang w:val="ka-GE"/>
        </w:rPr>
        <w:fldChar w:fldCharType="separate"/>
      </w:r>
    </w:p>
    <w:p w14:paraId="0E9785FB" w14:textId="77777777" w:rsidR="00A5453C" w:rsidRDefault="004D5702" w:rsidP="00311EC6">
      <w:r>
        <w:rPr>
          <w:lang w:val="ka-GE"/>
        </w:rPr>
        <w:fldChar w:fldCharType="end"/>
      </w:r>
      <w:r w:rsidR="00A5453C">
        <w:rPr>
          <w:lang w:val="ka-GE"/>
        </w:rPr>
        <w:fldChar w:fldCharType="begin"/>
      </w:r>
      <w:r w:rsidR="00A5453C">
        <w:rPr>
          <w:lang w:val="ka-GE"/>
        </w:rPr>
        <w:instrText xml:space="preserve"> LINK Excel.Sheet.12 "Book1" "Sheet1!R5C5:R21C10" \a \f 4 \h  \* MERGEFORMAT </w:instrText>
      </w:r>
      <w:r w:rsidR="00A5453C">
        <w:rPr>
          <w:lang w:val="ka-GE"/>
        </w:rPr>
        <w:fldChar w:fldCharType="separate"/>
      </w:r>
    </w:p>
    <w:p w14:paraId="65FBA1E2" w14:textId="77777777" w:rsidR="00BC0167" w:rsidRPr="00311EC6" w:rsidRDefault="00A5453C" w:rsidP="00311EC6">
      <w:pPr>
        <w:rPr>
          <w:lang w:val="ka-GE"/>
        </w:rPr>
      </w:pPr>
      <w:r>
        <w:rPr>
          <w:lang w:val="ka-GE"/>
        </w:rPr>
        <w:fldChar w:fldCharType="end"/>
      </w:r>
    </w:p>
    <w:p w14:paraId="017E41AF" w14:textId="77777777" w:rsidR="00932625" w:rsidRPr="00741D5C" w:rsidRDefault="00932625" w:rsidP="00251ED6">
      <w:pPr>
        <w:jc w:val="center"/>
        <w:rPr>
          <w:rFonts w:ascii="Sylfaen" w:hAnsi="Sylfaen"/>
          <w:sz w:val="20"/>
          <w:szCs w:val="20"/>
          <w:lang w:val="ka-G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7065D" w:rsidRPr="008066E7" w14:paraId="3DEE7B28" w14:textId="77777777" w:rsidTr="00D73CE9">
        <w:tc>
          <w:tcPr>
            <w:tcW w:w="4675" w:type="dxa"/>
          </w:tcPr>
          <w:p w14:paraId="63AA7D3C" w14:textId="77777777" w:rsidR="00B7065D" w:rsidRPr="00143560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143560">
              <w:rPr>
                <w:rFonts w:ascii="Sylfaen" w:hAnsi="Sylfaen"/>
                <w:sz w:val="20"/>
                <w:szCs w:val="20"/>
                <w:lang w:val="ka-GE"/>
              </w:rPr>
              <w:t>„GWP“</w:t>
            </w:r>
          </w:p>
          <w:p w14:paraId="1E935C83" w14:textId="77777777"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შპს „ჯორჯიან უოთერ ენდ ფაუერი“</w:t>
            </w:r>
          </w:p>
          <w:p w14:paraId="1650DA3F" w14:textId="77777777"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36D14F65" w14:textId="77777777"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16DFAB7D" w14:textId="77777777"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1DC28D10" w14:textId="77777777"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14:paraId="4BAA708F" w14:textId="77777777" w:rsidR="00143560" w:rsidRPr="00143560" w:rsidRDefault="00565081" w:rsidP="00143560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ირაკლი ბაბუხადია</w:t>
            </w:r>
          </w:p>
          <w:p w14:paraId="64ACFE4E" w14:textId="77777777" w:rsidR="00B7065D" w:rsidRPr="008066E7" w:rsidRDefault="00565081" w:rsidP="0014356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გენერალური დირექტორი</w:t>
            </w:r>
          </w:p>
        </w:tc>
        <w:tc>
          <w:tcPr>
            <w:tcW w:w="4675" w:type="dxa"/>
          </w:tcPr>
          <w:p w14:paraId="5BA4E6CD" w14:textId="77777777" w:rsidR="00B7065D" w:rsidRPr="008066E7" w:rsidRDefault="00B7065D" w:rsidP="00D73CE9">
            <w:pPr>
              <w:jc w:val="right"/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„</w:t>
            </w:r>
            <w:r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“</w:t>
            </w:r>
          </w:p>
          <w:p w14:paraId="603738F6" w14:textId="77777777" w:rsidR="00B7065D" w:rsidRDefault="00B7065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41912430" w14:textId="77777777" w:rsidR="00B7065D" w:rsidRDefault="00B7065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782611B6" w14:textId="77777777" w:rsidR="00B7065D" w:rsidRPr="008066E7" w:rsidRDefault="00B7065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67826FDF" w14:textId="77777777" w:rsidR="00B7065D" w:rsidRPr="008066E7" w:rsidRDefault="00B7065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14:paraId="120AA87D" w14:textId="77777777" w:rsidR="00B7065D" w:rsidRPr="008066E7" w:rsidRDefault="00B7065D" w:rsidP="00C01C49">
            <w:pPr>
              <w:jc w:val="right"/>
              <w:rPr>
                <w:rFonts w:ascii="Sylfaen" w:hAnsi="Sylfaen"/>
                <w:sz w:val="20"/>
                <w:szCs w:val="20"/>
              </w:rPr>
            </w:pPr>
          </w:p>
        </w:tc>
      </w:tr>
    </w:tbl>
    <w:commentRangeEnd w:id="0"/>
    <w:p w14:paraId="00F78CC5" w14:textId="77777777" w:rsidR="00251ED6" w:rsidRPr="008066E7" w:rsidRDefault="009E1EF2">
      <w:pPr>
        <w:rPr>
          <w:rFonts w:ascii="Sylfaen" w:hAnsi="Sylfaen"/>
          <w:sz w:val="20"/>
          <w:szCs w:val="20"/>
        </w:rPr>
      </w:pPr>
      <w:r>
        <w:rPr>
          <w:rStyle w:val="CommentReference"/>
        </w:rPr>
        <w:commentReference w:id="0"/>
      </w:r>
      <w:commentRangeEnd w:id="1"/>
      <w:r>
        <w:rPr>
          <w:rStyle w:val="CommentReference"/>
        </w:rPr>
        <w:commentReference w:id="1"/>
      </w:r>
    </w:p>
    <w:sectPr w:rsidR="00251ED6" w:rsidRPr="008066E7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Ketevan Sichinava" w:date="2023-02-21T11:06:00Z" w:initials="KS">
    <w:p w14:paraId="35CDC198" w14:textId="77777777" w:rsidR="009E1EF2" w:rsidRDefault="009E1EF2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 xml:space="preserve">ეს არის, დრაფტი, ერთი ვარიანტი იმისა თუ როგორ შეიძლება ხელშეკრულების ფორმულირება. </w:t>
      </w:r>
    </w:p>
    <w:p w14:paraId="3188B28F" w14:textId="77777777" w:rsidR="009E1EF2" w:rsidRDefault="009E1EF2">
      <w:pPr>
        <w:pStyle w:val="CommentText"/>
        <w:rPr>
          <w:lang w:val="ka-GE"/>
        </w:rPr>
      </w:pPr>
      <w:r>
        <w:rPr>
          <w:lang w:val="ka-GE"/>
        </w:rPr>
        <w:t xml:space="preserve">თუ კონკრეტულ კონტრაქტორთან არსებობს სპეციალური პირობა მოსაწოდებელი საქონლის ან/მომსახურების ხასიათიდან გამომდინარე, საჭიროა აღნიშნულის დამატებით მითითება.  </w:t>
      </w:r>
    </w:p>
    <w:p w14:paraId="6436DAEF" w14:textId="77777777" w:rsidR="009E1EF2" w:rsidRPr="009E1EF2" w:rsidRDefault="009E1EF2" w:rsidP="009E1EF2">
      <w:pPr>
        <w:pStyle w:val="CommentText"/>
        <w:rPr>
          <w:lang w:val="ka-GE"/>
        </w:rPr>
      </w:pPr>
      <w:r>
        <w:rPr>
          <w:lang w:val="ka-GE"/>
        </w:rPr>
        <w:t>ამასთან თუ გსურთ გამოიყენოთ ეს ვარიანტი ისარგებლოთ შემდეგი კომბინაციით:</w:t>
      </w:r>
    </w:p>
    <w:p w14:paraId="2779EB80" w14:textId="77777777" w:rsidR="009E1EF2" w:rsidRPr="009E1EF2" w:rsidRDefault="009E1EF2">
      <w:pPr>
        <w:pStyle w:val="CommentText"/>
        <w:rPr>
          <w:lang w:val="ka-GE"/>
        </w:rPr>
      </w:pPr>
    </w:p>
    <w:p w14:paraId="0B4C5DD4" w14:textId="77777777" w:rsidR="009E1EF2" w:rsidRPr="009E1EF2" w:rsidRDefault="009E1EF2">
      <w:pPr>
        <w:pStyle w:val="CommentText"/>
        <w:rPr>
          <w:lang w:val="ka-GE"/>
        </w:rPr>
      </w:pPr>
    </w:p>
  </w:comment>
  <w:comment w:id="1" w:author="Ketevan Sichinava" w:date="2023-02-21T11:14:00Z" w:initials="KS">
    <w:p w14:paraId="0BB836B5" w14:textId="77777777" w:rsidR="009E1EF2" w:rsidRDefault="009E1EF2" w:rsidP="009E1EF2">
      <w:pPr>
        <w:pStyle w:val="CommentText"/>
        <w:numPr>
          <w:ilvl w:val="0"/>
          <w:numId w:val="9"/>
        </w:numPr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 xml:space="preserve">გთხოვთ დააკოპიროთ ტექსტი ახალ ვორდის ფაილში კლავიატურაზე შემდეგი კომბინაციის გამოყენებით </w:t>
      </w:r>
      <w:r w:rsidRPr="009E1EF2">
        <w:rPr>
          <w:lang w:val="ka-GE"/>
        </w:rPr>
        <w:t xml:space="preserve">ctrl+A </w:t>
      </w:r>
      <w:r>
        <w:rPr>
          <w:lang w:val="ka-GE"/>
        </w:rPr>
        <w:t xml:space="preserve"> (მთლიანი ტექსტის მონიშვნა)</w:t>
      </w:r>
    </w:p>
    <w:p w14:paraId="35176312" w14:textId="77777777" w:rsidR="009E1EF2" w:rsidRDefault="009E1EF2" w:rsidP="009E1EF2">
      <w:pPr>
        <w:pStyle w:val="CommentText"/>
        <w:numPr>
          <w:ilvl w:val="0"/>
          <w:numId w:val="9"/>
        </w:numPr>
        <w:rPr>
          <w:lang w:val="ka-GE"/>
        </w:rPr>
      </w:pPr>
      <w:r>
        <w:rPr>
          <w:lang w:val="ka-GE"/>
        </w:rPr>
        <w:t>შემდეგ ტექსტი რომ მოინიშნება</w:t>
      </w:r>
      <w:r w:rsidRPr="009E1EF2">
        <w:rPr>
          <w:lang w:val="ka-GE"/>
        </w:rPr>
        <w:t xml:space="preserve"> </w:t>
      </w:r>
      <w:r>
        <w:rPr>
          <w:lang w:val="ka-GE"/>
        </w:rPr>
        <w:t xml:space="preserve">გამოიყენოთ კლავიატურაზე შემდეგი კომბინაცია  </w:t>
      </w:r>
      <w:r w:rsidRPr="009E1EF2">
        <w:rPr>
          <w:lang w:val="ka-GE"/>
        </w:rPr>
        <w:t>ctrl+C</w:t>
      </w:r>
      <w:r>
        <w:rPr>
          <w:lang w:val="ka-GE"/>
        </w:rPr>
        <w:t xml:space="preserve">  (კოპირება) </w:t>
      </w:r>
      <w:r w:rsidRPr="009E1EF2">
        <w:rPr>
          <w:lang w:val="ka-GE"/>
        </w:rPr>
        <w:t xml:space="preserve"> </w:t>
      </w:r>
    </w:p>
    <w:p w14:paraId="5D406E8C" w14:textId="77777777" w:rsidR="009E1EF2" w:rsidRDefault="009E1EF2" w:rsidP="009E1EF2">
      <w:pPr>
        <w:pStyle w:val="CommentText"/>
        <w:numPr>
          <w:ilvl w:val="0"/>
          <w:numId w:val="9"/>
        </w:numPr>
        <w:rPr>
          <w:lang w:val="ka-GE"/>
        </w:rPr>
      </w:pPr>
      <w:r>
        <w:rPr>
          <w:lang w:val="ka-GE"/>
        </w:rPr>
        <w:t xml:space="preserve">შემდეგ ახალ ვორდის ფაილში გამოიყენოთ კლავიატურაზე შემდეგი კომბინაცია </w:t>
      </w:r>
      <w:r w:rsidRPr="009E1EF2">
        <w:rPr>
          <w:lang w:val="ka-GE"/>
        </w:rPr>
        <w:t xml:space="preserve">ctrl+V </w:t>
      </w:r>
      <w:r>
        <w:rPr>
          <w:lang w:val="ka-GE"/>
        </w:rPr>
        <w:t xml:space="preserve">(ტექსტის ჩასმა). </w:t>
      </w:r>
    </w:p>
    <w:p w14:paraId="0BDDD5DE" w14:textId="77777777" w:rsidR="009E1EF2" w:rsidRDefault="009E1EF2" w:rsidP="009E1EF2">
      <w:pPr>
        <w:pStyle w:val="CommentText"/>
        <w:numPr>
          <w:ilvl w:val="0"/>
          <w:numId w:val="9"/>
        </w:numPr>
      </w:pPr>
      <w:r>
        <w:rPr>
          <w:lang w:val="ka-GE"/>
        </w:rPr>
        <w:t>ამის შემდეგ შეგეძლებათ ტექსტში ნებისმიერი ცვლილების შეტანა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B4C5DD4" w15:done="0"/>
  <w15:commentEx w15:paraId="0BDDD5DE" w15:paraIdParent="0B4C5DD4" w15:done="0"/>
</w15:commentsEx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401ABE" w14:textId="77777777" w:rsidR="00FE38D4" w:rsidRDefault="00FE38D4" w:rsidP="00855955">
      <w:pPr>
        <w:spacing w:after="0" w:line="240" w:lineRule="auto"/>
      </w:pPr>
      <w:r>
        <w:separator/>
      </w:r>
    </w:p>
  </w:endnote>
  <w:endnote w:type="continuationSeparator" w:id="0">
    <w:p w14:paraId="5ADB06E0" w14:textId="77777777" w:rsidR="00FE38D4" w:rsidRDefault="00FE38D4" w:rsidP="008559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1"/>
    <w:family w:val="swiss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277C20" w14:textId="77777777" w:rsidR="00FE38D4" w:rsidRDefault="00FE38D4" w:rsidP="00855955">
      <w:pPr>
        <w:spacing w:after="0" w:line="240" w:lineRule="auto"/>
      </w:pPr>
      <w:r>
        <w:separator/>
      </w:r>
    </w:p>
  </w:footnote>
  <w:footnote w:type="continuationSeparator" w:id="0">
    <w:p w14:paraId="607229D0" w14:textId="77777777" w:rsidR="00FE38D4" w:rsidRDefault="00FE38D4" w:rsidP="008559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2E252B" w14:textId="77777777" w:rsidR="00D73CE9" w:rsidRDefault="00D73CE9" w:rsidP="00326ED5">
    <w:pPr>
      <w:pStyle w:val="Header"/>
      <w:tabs>
        <w:tab w:val="clear" w:pos="4680"/>
        <w:tab w:val="clear" w:pos="9360"/>
        <w:tab w:val="left" w:pos="172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E290E"/>
    <w:multiLevelType w:val="multilevel"/>
    <w:tmpl w:val="95D697A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sz w:val="20"/>
      </w:rPr>
    </w:lvl>
  </w:abstractNum>
  <w:abstractNum w:abstractNumId="1" w15:restartNumberingAfterBreak="0">
    <w:nsid w:val="34C81180"/>
    <w:multiLevelType w:val="multilevel"/>
    <w:tmpl w:val="363ACFA4"/>
    <w:lvl w:ilvl="0">
      <w:start w:val="1"/>
      <w:numFmt w:val="decimal"/>
      <w:lvlText w:val="%1."/>
      <w:lvlJc w:val="left"/>
      <w:pPr>
        <w:ind w:left="0" w:firstLine="0"/>
      </w:pPr>
      <w:rPr>
        <w:rFonts w:cs="Sylfaen" w:hint="default"/>
        <w:b w:val="0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cs="Sylfaen" w:hint="default"/>
        <w:b w:val="0"/>
      </w:rPr>
    </w:lvl>
    <w:lvl w:ilvl="2">
      <w:start w:val="1"/>
      <w:numFmt w:val="decimal"/>
      <w:lvlText w:val="%1.%2.%3."/>
      <w:lvlJc w:val="left"/>
      <w:pPr>
        <w:ind w:left="210" w:hanging="210"/>
      </w:pPr>
      <w:rPr>
        <w:rFonts w:cs="Sylfaen" w:hint="default"/>
        <w:b w:val="0"/>
      </w:rPr>
    </w:lvl>
    <w:lvl w:ilvl="3">
      <w:start w:val="1"/>
      <w:numFmt w:val="decimal"/>
      <w:lvlText w:val="%1.%2.%3.%4."/>
      <w:lvlJc w:val="left"/>
      <w:pPr>
        <w:ind w:left="210" w:hanging="210"/>
      </w:pPr>
      <w:rPr>
        <w:rFonts w:cs="Sylfaen" w:hint="default"/>
        <w:b w:val="0"/>
      </w:rPr>
    </w:lvl>
    <w:lvl w:ilvl="4">
      <w:start w:val="1"/>
      <w:numFmt w:val="decimal"/>
      <w:lvlText w:val="%1.%2.%3.%4.%5."/>
      <w:lvlJc w:val="left"/>
      <w:pPr>
        <w:ind w:left="570" w:hanging="570"/>
      </w:pPr>
      <w:rPr>
        <w:rFonts w:cs="Sylfaen" w:hint="default"/>
        <w:b w:val="0"/>
      </w:rPr>
    </w:lvl>
    <w:lvl w:ilvl="5">
      <w:start w:val="1"/>
      <w:numFmt w:val="decimal"/>
      <w:lvlText w:val="%1.%2.%3.%4.%5.%6."/>
      <w:lvlJc w:val="left"/>
      <w:pPr>
        <w:ind w:left="570" w:hanging="570"/>
      </w:pPr>
      <w:rPr>
        <w:rFonts w:cs="Sylfaen" w:hint="default"/>
        <w:b w:val="0"/>
      </w:rPr>
    </w:lvl>
    <w:lvl w:ilvl="6">
      <w:start w:val="1"/>
      <w:numFmt w:val="decimal"/>
      <w:lvlText w:val="%1.%2.%3.%4.%5.%6.%7."/>
      <w:lvlJc w:val="left"/>
      <w:pPr>
        <w:ind w:left="570" w:hanging="570"/>
      </w:pPr>
      <w:rPr>
        <w:rFonts w:cs="Sylfaen" w:hint="default"/>
        <w:b w:val="0"/>
      </w:rPr>
    </w:lvl>
    <w:lvl w:ilvl="7">
      <w:start w:val="1"/>
      <w:numFmt w:val="decimal"/>
      <w:lvlText w:val="%1.%2.%3.%4.%5.%6.%7.%8."/>
      <w:lvlJc w:val="left"/>
      <w:pPr>
        <w:ind w:left="930" w:hanging="930"/>
      </w:pPr>
      <w:rPr>
        <w:rFonts w:cs="Sylfaen" w:hint="default"/>
        <w:b w:val="0"/>
      </w:rPr>
    </w:lvl>
    <w:lvl w:ilvl="8">
      <w:start w:val="1"/>
      <w:numFmt w:val="decimal"/>
      <w:lvlText w:val="%1.%2.%3.%4.%5.%6.%7.%8.%9."/>
      <w:lvlJc w:val="left"/>
      <w:pPr>
        <w:ind w:left="930" w:hanging="930"/>
      </w:pPr>
      <w:rPr>
        <w:rFonts w:cs="Sylfaen" w:hint="default"/>
        <w:b w:val="0"/>
      </w:rPr>
    </w:lvl>
  </w:abstractNum>
  <w:abstractNum w:abstractNumId="2" w15:restartNumberingAfterBreak="0">
    <w:nsid w:val="3B3E7B74"/>
    <w:multiLevelType w:val="hybridMultilevel"/>
    <w:tmpl w:val="A4C6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ED6575"/>
    <w:multiLevelType w:val="multilevel"/>
    <w:tmpl w:val="0B620BC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sz w:val="20"/>
      </w:rPr>
    </w:lvl>
  </w:abstractNum>
  <w:abstractNum w:abstractNumId="4" w15:restartNumberingAfterBreak="0">
    <w:nsid w:val="4EE57A41"/>
    <w:multiLevelType w:val="multilevel"/>
    <w:tmpl w:val="DA4081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ascii="Sylfaen" w:hAnsi="Sylfaen"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54F61F15"/>
    <w:multiLevelType w:val="multilevel"/>
    <w:tmpl w:val="2F26501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710634D3"/>
    <w:multiLevelType w:val="multilevel"/>
    <w:tmpl w:val="A72E085C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7" w15:restartNumberingAfterBreak="0">
    <w:nsid w:val="76BA16AB"/>
    <w:multiLevelType w:val="multilevel"/>
    <w:tmpl w:val="0002C8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2."/>
      <w:lvlJc w:val="left"/>
      <w:pPr>
        <w:ind w:left="555" w:hanging="555"/>
      </w:pPr>
      <w:rPr>
        <w:rFonts w:ascii="Sylfaen" w:eastAsiaTheme="minorHAnsi" w:hAnsi="Sylfaen" w:cstheme="minorHAnsi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8" w15:restartNumberingAfterBreak="0">
    <w:nsid w:val="7D86446C"/>
    <w:multiLevelType w:val="hybridMultilevel"/>
    <w:tmpl w:val="42A880A2"/>
    <w:lvl w:ilvl="0" w:tplc="6D98C878">
      <w:start w:val="1"/>
      <w:numFmt w:val="bullet"/>
      <w:lvlText w:val="-"/>
      <w:lvlJc w:val="left"/>
      <w:pPr>
        <w:ind w:left="720" w:hanging="360"/>
      </w:pPr>
      <w:rPr>
        <w:rFonts w:ascii="Sylfaen" w:eastAsia="Calibri" w:hAnsi="Sylfaen" w:cs="Sylfae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7"/>
  </w:num>
  <w:num w:numId="5">
    <w:abstractNumId w:val="8"/>
  </w:num>
  <w:num w:numId="6">
    <w:abstractNumId w:val="5"/>
  </w:num>
  <w:num w:numId="7">
    <w:abstractNumId w:val="3"/>
  </w:num>
  <w:num w:numId="8">
    <w:abstractNumId w:val="6"/>
  </w:num>
  <w:num w:numId="9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Ketevan Sichinava">
    <w15:presenceInfo w15:providerId="None" w15:userId="Ketevan Sichinav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V6/eOXlK5G9yGbVOZwpN/NTHolx/j0anS0cUxzbUFRqReILcG6Mcsgpt+BtjNId0Ybzn5WLZXZJBrb6LB8k57g==" w:salt="5Q42uHJNADbhxVZmreL34A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NjYwMDewNDAzNjNS0lEKTi0uzszPAykwqgUAGkpVSiwAAAA="/>
  </w:docVars>
  <w:rsids>
    <w:rsidRoot w:val="00646516"/>
    <w:rsid w:val="00004D08"/>
    <w:rsid w:val="00012A6B"/>
    <w:rsid w:val="000148C3"/>
    <w:rsid w:val="00016E46"/>
    <w:rsid w:val="00017581"/>
    <w:rsid w:val="00022EBA"/>
    <w:rsid w:val="000318B9"/>
    <w:rsid w:val="00041553"/>
    <w:rsid w:val="00041CF7"/>
    <w:rsid w:val="0005304B"/>
    <w:rsid w:val="00057290"/>
    <w:rsid w:val="00057C97"/>
    <w:rsid w:val="00057DD8"/>
    <w:rsid w:val="0006164C"/>
    <w:rsid w:val="00062864"/>
    <w:rsid w:val="000678D0"/>
    <w:rsid w:val="0007002F"/>
    <w:rsid w:val="00072CCD"/>
    <w:rsid w:val="00073761"/>
    <w:rsid w:val="00076F82"/>
    <w:rsid w:val="000801F7"/>
    <w:rsid w:val="00083414"/>
    <w:rsid w:val="000835F9"/>
    <w:rsid w:val="000A0F50"/>
    <w:rsid w:val="000A1712"/>
    <w:rsid w:val="000B3032"/>
    <w:rsid w:val="000B52C7"/>
    <w:rsid w:val="000B6345"/>
    <w:rsid w:val="000C21DB"/>
    <w:rsid w:val="000C4FD0"/>
    <w:rsid w:val="000C5920"/>
    <w:rsid w:val="000C6DC7"/>
    <w:rsid w:val="000D12C1"/>
    <w:rsid w:val="000E3BA0"/>
    <w:rsid w:val="000E48B1"/>
    <w:rsid w:val="000E4EAE"/>
    <w:rsid w:val="000E74F6"/>
    <w:rsid w:val="000F2DAD"/>
    <w:rsid w:val="000F4D01"/>
    <w:rsid w:val="000F4D35"/>
    <w:rsid w:val="000F6A86"/>
    <w:rsid w:val="001056E9"/>
    <w:rsid w:val="0011668A"/>
    <w:rsid w:val="00122EA2"/>
    <w:rsid w:val="00130A1D"/>
    <w:rsid w:val="00137BFA"/>
    <w:rsid w:val="00143560"/>
    <w:rsid w:val="00143ED2"/>
    <w:rsid w:val="00150739"/>
    <w:rsid w:val="001610FE"/>
    <w:rsid w:val="0016569B"/>
    <w:rsid w:val="00165C44"/>
    <w:rsid w:val="001675BE"/>
    <w:rsid w:val="00170386"/>
    <w:rsid w:val="0018157D"/>
    <w:rsid w:val="00182F0F"/>
    <w:rsid w:val="00184DFB"/>
    <w:rsid w:val="00185C9E"/>
    <w:rsid w:val="00190C20"/>
    <w:rsid w:val="001A3FBA"/>
    <w:rsid w:val="001B1C29"/>
    <w:rsid w:val="001B51C6"/>
    <w:rsid w:val="001C1619"/>
    <w:rsid w:val="001C1BA5"/>
    <w:rsid w:val="001C2694"/>
    <w:rsid w:val="001D2F87"/>
    <w:rsid w:val="001D5619"/>
    <w:rsid w:val="001E415F"/>
    <w:rsid w:val="001E6881"/>
    <w:rsid w:val="001F2AD7"/>
    <w:rsid w:val="002035BC"/>
    <w:rsid w:val="002062B8"/>
    <w:rsid w:val="00207198"/>
    <w:rsid w:val="0021246D"/>
    <w:rsid w:val="00223F93"/>
    <w:rsid w:val="00225390"/>
    <w:rsid w:val="002313C5"/>
    <w:rsid w:val="00241E24"/>
    <w:rsid w:val="00243C19"/>
    <w:rsid w:val="00244309"/>
    <w:rsid w:val="0024559E"/>
    <w:rsid w:val="00251ED6"/>
    <w:rsid w:val="00252964"/>
    <w:rsid w:val="00283842"/>
    <w:rsid w:val="00286B06"/>
    <w:rsid w:val="00297927"/>
    <w:rsid w:val="002979FA"/>
    <w:rsid w:val="002A1C1D"/>
    <w:rsid w:val="002A707F"/>
    <w:rsid w:val="002B2648"/>
    <w:rsid w:val="002B3D3A"/>
    <w:rsid w:val="002C0303"/>
    <w:rsid w:val="002C07B9"/>
    <w:rsid w:val="002C0E8C"/>
    <w:rsid w:val="002C4FFA"/>
    <w:rsid w:val="002C7AFB"/>
    <w:rsid w:val="002D4CBD"/>
    <w:rsid w:val="002D505D"/>
    <w:rsid w:val="002D6AF1"/>
    <w:rsid w:val="002E747E"/>
    <w:rsid w:val="002E7CDC"/>
    <w:rsid w:val="002F0E5B"/>
    <w:rsid w:val="002F297A"/>
    <w:rsid w:val="003030AA"/>
    <w:rsid w:val="003036D8"/>
    <w:rsid w:val="00307C52"/>
    <w:rsid w:val="00311EC6"/>
    <w:rsid w:val="0031382D"/>
    <w:rsid w:val="00321882"/>
    <w:rsid w:val="003240FD"/>
    <w:rsid w:val="00326ED5"/>
    <w:rsid w:val="00340739"/>
    <w:rsid w:val="00351334"/>
    <w:rsid w:val="003523D4"/>
    <w:rsid w:val="00352996"/>
    <w:rsid w:val="003553E6"/>
    <w:rsid w:val="00363C6B"/>
    <w:rsid w:val="00365437"/>
    <w:rsid w:val="00365A4E"/>
    <w:rsid w:val="003801BD"/>
    <w:rsid w:val="00385CED"/>
    <w:rsid w:val="003968B2"/>
    <w:rsid w:val="00396960"/>
    <w:rsid w:val="00397C65"/>
    <w:rsid w:val="003A3A49"/>
    <w:rsid w:val="003B49A0"/>
    <w:rsid w:val="003C211D"/>
    <w:rsid w:val="003D1F2E"/>
    <w:rsid w:val="003E199E"/>
    <w:rsid w:val="003E27F5"/>
    <w:rsid w:val="003E2955"/>
    <w:rsid w:val="003F4720"/>
    <w:rsid w:val="003F5995"/>
    <w:rsid w:val="003F6468"/>
    <w:rsid w:val="0040729C"/>
    <w:rsid w:val="00411840"/>
    <w:rsid w:val="00412CA3"/>
    <w:rsid w:val="004138D1"/>
    <w:rsid w:val="00416683"/>
    <w:rsid w:val="00416787"/>
    <w:rsid w:val="0041686E"/>
    <w:rsid w:val="004169C7"/>
    <w:rsid w:val="0042241D"/>
    <w:rsid w:val="00424BB6"/>
    <w:rsid w:val="00456348"/>
    <w:rsid w:val="004577CA"/>
    <w:rsid w:val="004602DC"/>
    <w:rsid w:val="00464488"/>
    <w:rsid w:val="00464D5C"/>
    <w:rsid w:val="0046754C"/>
    <w:rsid w:val="00473AE3"/>
    <w:rsid w:val="00473F33"/>
    <w:rsid w:val="004741D8"/>
    <w:rsid w:val="0047452F"/>
    <w:rsid w:val="00482D6D"/>
    <w:rsid w:val="004B0959"/>
    <w:rsid w:val="004B1224"/>
    <w:rsid w:val="004B50E0"/>
    <w:rsid w:val="004B6FCE"/>
    <w:rsid w:val="004C1FA7"/>
    <w:rsid w:val="004D0E6B"/>
    <w:rsid w:val="004D105D"/>
    <w:rsid w:val="004D5702"/>
    <w:rsid w:val="004E0108"/>
    <w:rsid w:val="004E2A3F"/>
    <w:rsid w:val="004E4E2D"/>
    <w:rsid w:val="004E523F"/>
    <w:rsid w:val="004E58A8"/>
    <w:rsid w:val="004F3AE3"/>
    <w:rsid w:val="004F6B9E"/>
    <w:rsid w:val="004F7E22"/>
    <w:rsid w:val="00503005"/>
    <w:rsid w:val="005116E2"/>
    <w:rsid w:val="00515D3E"/>
    <w:rsid w:val="00516137"/>
    <w:rsid w:val="0052370B"/>
    <w:rsid w:val="005256C4"/>
    <w:rsid w:val="00526B8F"/>
    <w:rsid w:val="0054228C"/>
    <w:rsid w:val="00547B5A"/>
    <w:rsid w:val="00555093"/>
    <w:rsid w:val="005578AF"/>
    <w:rsid w:val="00560A03"/>
    <w:rsid w:val="005622E7"/>
    <w:rsid w:val="00565081"/>
    <w:rsid w:val="00566100"/>
    <w:rsid w:val="0057094E"/>
    <w:rsid w:val="0057218D"/>
    <w:rsid w:val="005808EA"/>
    <w:rsid w:val="00580AD7"/>
    <w:rsid w:val="00585BD4"/>
    <w:rsid w:val="0059154C"/>
    <w:rsid w:val="00592224"/>
    <w:rsid w:val="00593C97"/>
    <w:rsid w:val="005A126D"/>
    <w:rsid w:val="005A1669"/>
    <w:rsid w:val="005A4136"/>
    <w:rsid w:val="005A4900"/>
    <w:rsid w:val="005A75F3"/>
    <w:rsid w:val="005C1B8F"/>
    <w:rsid w:val="005C613B"/>
    <w:rsid w:val="005C7A60"/>
    <w:rsid w:val="005D35AA"/>
    <w:rsid w:val="005E03C8"/>
    <w:rsid w:val="005E3FAA"/>
    <w:rsid w:val="005E5C58"/>
    <w:rsid w:val="00600220"/>
    <w:rsid w:val="00601769"/>
    <w:rsid w:val="00611C84"/>
    <w:rsid w:val="0061317E"/>
    <w:rsid w:val="00620314"/>
    <w:rsid w:val="00621FDA"/>
    <w:rsid w:val="00635E5F"/>
    <w:rsid w:val="00646516"/>
    <w:rsid w:val="006501E0"/>
    <w:rsid w:val="00656A82"/>
    <w:rsid w:val="00666B5A"/>
    <w:rsid w:val="0067113C"/>
    <w:rsid w:val="0068692B"/>
    <w:rsid w:val="006947F3"/>
    <w:rsid w:val="006A2DE7"/>
    <w:rsid w:val="006A4779"/>
    <w:rsid w:val="006A4E27"/>
    <w:rsid w:val="006A696D"/>
    <w:rsid w:val="006B0ABE"/>
    <w:rsid w:val="006B6509"/>
    <w:rsid w:val="006C27AE"/>
    <w:rsid w:val="006C792D"/>
    <w:rsid w:val="006D0C17"/>
    <w:rsid w:val="006D6E08"/>
    <w:rsid w:val="006E454C"/>
    <w:rsid w:val="006E5FD8"/>
    <w:rsid w:val="006E6F95"/>
    <w:rsid w:val="006F0968"/>
    <w:rsid w:val="006F1D3A"/>
    <w:rsid w:val="006F6F18"/>
    <w:rsid w:val="007045DA"/>
    <w:rsid w:val="00707A25"/>
    <w:rsid w:val="007139D5"/>
    <w:rsid w:val="00714065"/>
    <w:rsid w:val="00717E49"/>
    <w:rsid w:val="00733347"/>
    <w:rsid w:val="007403DF"/>
    <w:rsid w:val="00741D5C"/>
    <w:rsid w:val="00744A6E"/>
    <w:rsid w:val="007458F2"/>
    <w:rsid w:val="0074619A"/>
    <w:rsid w:val="00752244"/>
    <w:rsid w:val="007642E0"/>
    <w:rsid w:val="007702D4"/>
    <w:rsid w:val="007763D7"/>
    <w:rsid w:val="007843B5"/>
    <w:rsid w:val="00790DF5"/>
    <w:rsid w:val="00792994"/>
    <w:rsid w:val="007A44D4"/>
    <w:rsid w:val="007A6FA9"/>
    <w:rsid w:val="007B1A5C"/>
    <w:rsid w:val="007B2C4E"/>
    <w:rsid w:val="007B4072"/>
    <w:rsid w:val="007B47BB"/>
    <w:rsid w:val="007C173C"/>
    <w:rsid w:val="007C3C44"/>
    <w:rsid w:val="007C7D4E"/>
    <w:rsid w:val="007D144C"/>
    <w:rsid w:val="007D1577"/>
    <w:rsid w:val="007D1D94"/>
    <w:rsid w:val="007D1DE7"/>
    <w:rsid w:val="007D4721"/>
    <w:rsid w:val="007D66DC"/>
    <w:rsid w:val="007E3EF8"/>
    <w:rsid w:val="007F14CB"/>
    <w:rsid w:val="007F1E5B"/>
    <w:rsid w:val="007F7929"/>
    <w:rsid w:val="00801A18"/>
    <w:rsid w:val="00803F1E"/>
    <w:rsid w:val="00804B6B"/>
    <w:rsid w:val="008066E7"/>
    <w:rsid w:val="008101A6"/>
    <w:rsid w:val="00810976"/>
    <w:rsid w:val="00814014"/>
    <w:rsid w:val="0082166B"/>
    <w:rsid w:val="00822801"/>
    <w:rsid w:val="00822A8B"/>
    <w:rsid w:val="00834A29"/>
    <w:rsid w:val="00834E93"/>
    <w:rsid w:val="00845C44"/>
    <w:rsid w:val="00845D87"/>
    <w:rsid w:val="0085093C"/>
    <w:rsid w:val="00855955"/>
    <w:rsid w:val="008571B0"/>
    <w:rsid w:val="008604B5"/>
    <w:rsid w:val="0086058E"/>
    <w:rsid w:val="00860D9F"/>
    <w:rsid w:val="0086192C"/>
    <w:rsid w:val="00863E76"/>
    <w:rsid w:val="00870519"/>
    <w:rsid w:val="008765E6"/>
    <w:rsid w:val="0087722A"/>
    <w:rsid w:val="00885B11"/>
    <w:rsid w:val="008875C3"/>
    <w:rsid w:val="00887C98"/>
    <w:rsid w:val="00890D01"/>
    <w:rsid w:val="00891B61"/>
    <w:rsid w:val="008A336D"/>
    <w:rsid w:val="008A355B"/>
    <w:rsid w:val="008A423F"/>
    <w:rsid w:val="008B5AC2"/>
    <w:rsid w:val="008C196B"/>
    <w:rsid w:val="008C31A5"/>
    <w:rsid w:val="008C39EB"/>
    <w:rsid w:val="008C3F5B"/>
    <w:rsid w:val="008C6A58"/>
    <w:rsid w:val="008D370B"/>
    <w:rsid w:val="008F072A"/>
    <w:rsid w:val="008F7AB4"/>
    <w:rsid w:val="00901849"/>
    <w:rsid w:val="0090701C"/>
    <w:rsid w:val="00910C7F"/>
    <w:rsid w:val="00913A55"/>
    <w:rsid w:val="0091470B"/>
    <w:rsid w:val="0091683A"/>
    <w:rsid w:val="00924285"/>
    <w:rsid w:val="00932625"/>
    <w:rsid w:val="00936BD8"/>
    <w:rsid w:val="00937A14"/>
    <w:rsid w:val="00952B45"/>
    <w:rsid w:val="00957E83"/>
    <w:rsid w:val="00963043"/>
    <w:rsid w:val="00964BCE"/>
    <w:rsid w:val="009659B9"/>
    <w:rsid w:val="00972B98"/>
    <w:rsid w:val="00973638"/>
    <w:rsid w:val="0097575B"/>
    <w:rsid w:val="0097702D"/>
    <w:rsid w:val="009832C1"/>
    <w:rsid w:val="00984499"/>
    <w:rsid w:val="00985BB8"/>
    <w:rsid w:val="0098716C"/>
    <w:rsid w:val="00990BB0"/>
    <w:rsid w:val="00993A65"/>
    <w:rsid w:val="0099785F"/>
    <w:rsid w:val="00997B0F"/>
    <w:rsid w:val="009A511E"/>
    <w:rsid w:val="009B699A"/>
    <w:rsid w:val="009E1C73"/>
    <w:rsid w:val="009E1EF2"/>
    <w:rsid w:val="009E312B"/>
    <w:rsid w:val="009E3E9C"/>
    <w:rsid w:val="009F1253"/>
    <w:rsid w:val="009F4BF7"/>
    <w:rsid w:val="00A05E4D"/>
    <w:rsid w:val="00A12FB6"/>
    <w:rsid w:val="00A177BF"/>
    <w:rsid w:val="00A17E3B"/>
    <w:rsid w:val="00A2624B"/>
    <w:rsid w:val="00A36093"/>
    <w:rsid w:val="00A4736F"/>
    <w:rsid w:val="00A47D92"/>
    <w:rsid w:val="00A5057C"/>
    <w:rsid w:val="00A519D5"/>
    <w:rsid w:val="00A51D24"/>
    <w:rsid w:val="00A53CF6"/>
    <w:rsid w:val="00A5453C"/>
    <w:rsid w:val="00A548E1"/>
    <w:rsid w:val="00A64B5B"/>
    <w:rsid w:val="00A67D79"/>
    <w:rsid w:val="00A734A2"/>
    <w:rsid w:val="00A75E19"/>
    <w:rsid w:val="00A76C31"/>
    <w:rsid w:val="00A80DEE"/>
    <w:rsid w:val="00A81AB3"/>
    <w:rsid w:val="00A83793"/>
    <w:rsid w:val="00A948FC"/>
    <w:rsid w:val="00A96C0A"/>
    <w:rsid w:val="00AA1097"/>
    <w:rsid w:val="00AA398F"/>
    <w:rsid w:val="00AA6E3F"/>
    <w:rsid w:val="00AB3300"/>
    <w:rsid w:val="00AB4574"/>
    <w:rsid w:val="00AB4B16"/>
    <w:rsid w:val="00AB5CF0"/>
    <w:rsid w:val="00AB654A"/>
    <w:rsid w:val="00AB73D9"/>
    <w:rsid w:val="00AD5A1C"/>
    <w:rsid w:val="00AE4D87"/>
    <w:rsid w:val="00AE714E"/>
    <w:rsid w:val="00AF62C8"/>
    <w:rsid w:val="00AF7DE7"/>
    <w:rsid w:val="00B0032D"/>
    <w:rsid w:val="00B03210"/>
    <w:rsid w:val="00B118F8"/>
    <w:rsid w:val="00B156B5"/>
    <w:rsid w:val="00B1618E"/>
    <w:rsid w:val="00B219E6"/>
    <w:rsid w:val="00B22130"/>
    <w:rsid w:val="00B26767"/>
    <w:rsid w:val="00B54E9E"/>
    <w:rsid w:val="00B55348"/>
    <w:rsid w:val="00B61B9F"/>
    <w:rsid w:val="00B7065D"/>
    <w:rsid w:val="00B73368"/>
    <w:rsid w:val="00B83E43"/>
    <w:rsid w:val="00BB0EC9"/>
    <w:rsid w:val="00BB0F10"/>
    <w:rsid w:val="00BB171F"/>
    <w:rsid w:val="00BC0167"/>
    <w:rsid w:val="00BC1871"/>
    <w:rsid w:val="00BC42C0"/>
    <w:rsid w:val="00BC7FC6"/>
    <w:rsid w:val="00BE4271"/>
    <w:rsid w:val="00BE4FA0"/>
    <w:rsid w:val="00BE606C"/>
    <w:rsid w:val="00BF5A61"/>
    <w:rsid w:val="00C00E81"/>
    <w:rsid w:val="00C01C49"/>
    <w:rsid w:val="00C05E60"/>
    <w:rsid w:val="00C065AE"/>
    <w:rsid w:val="00C0695E"/>
    <w:rsid w:val="00C12C26"/>
    <w:rsid w:val="00C13AAA"/>
    <w:rsid w:val="00C16DB5"/>
    <w:rsid w:val="00C21906"/>
    <w:rsid w:val="00C25E45"/>
    <w:rsid w:val="00C276DD"/>
    <w:rsid w:val="00C403E1"/>
    <w:rsid w:val="00C41821"/>
    <w:rsid w:val="00C435E0"/>
    <w:rsid w:val="00C5379E"/>
    <w:rsid w:val="00C57F81"/>
    <w:rsid w:val="00C605D0"/>
    <w:rsid w:val="00C64CD4"/>
    <w:rsid w:val="00C655E5"/>
    <w:rsid w:val="00C7063C"/>
    <w:rsid w:val="00C7473C"/>
    <w:rsid w:val="00C8022A"/>
    <w:rsid w:val="00C8516A"/>
    <w:rsid w:val="00C86AFC"/>
    <w:rsid w:val="00C90F66"/>
    <w:rsid w:val="00C92DF6"/>
    <w:rsid w:val="00C96699"/>
    <w:rsid w:val="00C97086"/>
    <w:rsid w:val="00CA020D"/>
    <w:rsid w:val="00CA20C6"/>
    <w:rsid w:val="00CA2500"/>
    <w:rsid w:val="00CB1CF2"/>
    <w:rsid w:val="00CB256C"/>
    <w:rsid w:val="00CC4DA1"/>
    <w:rsid w:val="00CD0E3C"/>
    <w:rsid w:val="00CD28B8"/>
    <w:rsid w:val="00CD3C22"/>
    <w:rsid w:val="00CF081B"/>
    <w:rsid w:val="00D03B29"/>
    <w:rsid w:val="00D04871"/>
    <w:rsid w:val="00D05C25"/>
    <w:rsid w:val="00D06B6E"/>
    <w:rsid w:val="00D112D7"/>
    <w:rsid w:val="00D114B9"/>
    <w:rsid w:val="00D176D9"/>
    <w:rsid w:val="00D21F85"/>
    <w:rsid w:val="00D2217C"/>
    <w:rsid w:val="00D3665A"/>
    <w:rsid w:val="00D51201"/>
    <w:rsid w:val="00D60C05"/>
    <w:rsid w:val="00D63144"/>
    <w:rsid w:val="00D63E1B"/>
    <w:rsid w:val="00D73CE9"/>
    <w:rsid w:val="00D872BD"/>
    <w:rsid w:val="00D933E9"/>
    <w:rsid w:val="00D93D35"/>
    <w:rsid w:val="00DA28BE"/>
    <w:rsid w:val="00DA3279"/>
    <w:rsid w:val="00DA3374"/>
    <w:rsid w:val="00DA77A9"/>
    <w:rsid w:val="00DB0F7D"/>
    <w:rsid w:val="00DB75C1"/>
    <w:rsid w:val="00DC10CA"/>
    <w:rsid w:val="00DD16A2"/>
    <w:rsid w:val="00DD2BF5"/>
    <w:rsid w:val="00DE0B27"/>
    <w:rsid w:val="00DE4BBC"/>
    <w:rsid w:val="00DE5ABF"/>
    <w:rsid w:val="00DE78C4"/>
    <w:rsid w:val="00DE7A89"/>
    <w:rsid w:val="00DF41D0"/>
    <w:rsid w:val="00DF6C2E"/>
    <w:rsid w:val="00E00333"/>
    <w:rsid w:val="00E00E54"/>
    <w:rsid w:val="00E01BA1"/>
    <w:rsid w:val="00E1629A"/>
    <w:rsid w:val="00E24DCF"/>
    <w:rsid w:val="00E31C98"/>
    <w:rsid w:val="00E327DF"/>
    <w:rsid w:val="00E3512E"/>
    <w:rsid w:val="00E46407"/>
    <w:rsid w:val="00E47698"/>
    <w:rsid w:val="00E51B0E"/>
    <w:rsid w:val="00E5745E"/>
    <w:rsid w:val="00E6655A"/>
    <w:rsid w:val="00E70DD7"/>
    <w:rsid w:val="00E76E6D"/>
    <w:rsid w:val="00E81200"/>
    <w:rsid w:val="00E858A4"/>
    <w:rsid w:val="00E91C56"/>
    <w:rsid w:val="00E941D8"/>
    <w:rsid w:val="00E96C94"/>
    <w:rsid w:val="00EA3DC4"/>
    <w:rsid w:val="00EA441B"/>
    <w:rsid w:val="00EA69D1"/>
    <w:rsid w:val="00EB40CF"/>
    <w:rsid w:val="00EB69D9"/>
    <w:rsid w:val="00EC3D01"/>
    <w:rsid w:val="00ED31C0"/>
    <w:rsid w:val="00EE24B0"/>
    <w:rsid w:val="00EE2A0D"/>
    <w:rsid w:val="00EE48F0"/>
    <w:rsid w:val="00EE63BF"/>
    <w:rsid w:val="00EE7645"/>
    <w:rsid w:val="00EF0ADC"/>
    <w:rsid w:val="00EF358E"/>
    <w:rsid w:val="00F0587B"/>
    <w:rsid w:val="00F05F47"/>
    <w:rsid w:val="00F06BB1"/>
    <w:rsid w:val="00F07EBF"/>
    <w:rsid w:val="00F21C57"/>
    <w:rsid w:val="00F230E2"/>
    <w:rsid w:val="00F2571C"/>
    <w:rsid w:val="00F264D5"/>
    <w:rsid w:val="00F31CE2"/>
    <w:rsid w:val="00F453E5"/>
    <w:rsid w:val="00F46709"/>
    <w:rsid w:val="00F5052F"/>
    <w:rsid w:val="00F50E77"/>
    <w:rsid w:val="00F57A59"/>
    <w:rsid w:val="00F61AA3"/>
    <w:rsid w:val="00F62561"/>
    <w:rsid w:val="00F66CFA"/>
    <w:rsid w:val="00F83568"/>
    <w:rsid w:val="00F927E4"/>
    <w:rsid w:val="00F9556D"/>
    <w:rsid w:val="00F966C3"/>
    <w:rsid w:val="00FA2BC1"/>
    <w:rsid w:val="00FA3C7B"/>
    <w:rsid w:val="00FB26B7"/>
    <w:rsid w:val="00FC2F16"/>
    <w:rsid w:val="00FC31D4"/>
    <w:rsid w:val="00FC3EA2"/>
    <w:rsid w:val="00FC58AD"/>
    <w:rsid w:val="00FC7E65"/>
    <w:rsid w:val="00FD0037"/>
    <w:rsid w:val="00FD04C4"/>
    <w:rsid w:val="00FD3A4E"/>
    <w:rsid w:val="00FD7512"/>
    <w:rsid w:val="00FE38D4"/>
    <w:rsid w:val="00FE7A11"/>
    <w:rsid w:val="00FF0925"/>
    <w:rsid w:val="00FF3AF0"/>
    <w:rsid w:val="00FF5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9AE00"/>
  <w15:chartTrackingRefBased/>
  <w15:docId w15:val="{91328AC4-C3E2-40A5-A38C-FA8E1C0B8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6516"/>
  </w:style>
  <w:style w:type="paragraph" w:styleId="Heading1">
    <w:name w:val="heading 1"/>
    <w:basedOn w:val="Normal"/>
    <w:next w:val="Normal"/>
    <w:link w:val="Heading1Char"/>
    <w:qFormat/>
    <w:rsid w:val="003F4720"/>
    <w:pPr>
      <w:keepNext/>
      <w:spacing w:before="240" w:after="60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rsid w:val="000C21DB"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uiPriority w:val="99"/>
    <w:semiHidden/>
    <w:unhideWhenUsed/>
    <w:rsid w:val="000C21D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C21DB"/>
  </w:style>
  <w:style w:type="paragraph" w:customStyle="1" w:styleId="Index">
    <w:name w:val="Index"/>
    <w:basedOn w:val="Normal"/>
    <w:rsid w:val="000C21DB"/>
    <w:pPr>
      <w:suppressLineNumbers/>
    </w:pPr>
    <w:rPr>
      <w:rFonts w:cs="Lohit Devanagari"/>
    </w:rPr>
  </w:style>
  <w:style w:type="paragraph" w:styleId="Caption">
    <w:name w:val="caption"/>
    <w:basedOn w:val="Normal"/>
    <w:uiPriority w:val="35"/>
    <w:semiHidden/>
    <w:unhideWhenUsed/>
    <w:qFormat/>
    <w:rsid w:val="000C21DB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3F472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3F4720"/>
    <w:rPr>
      <w:rFonts w:ascii="Cambria" w:eastAsia="Times New Roman" w:hAnsi="Cambria" w:cs="Times New Roman"/>
      <w:b/>
      <w:bCs/>
      <w:kern w:val="32"/>
      <w:sz w:val="32"/>
      <w:szCs w:val="32"/>
      <w:lang w:val="ru-RU" w:eastAsia="ru-RU"/>
    </w:rPr>
  </w:style>
  <w:style w:type="character" w:styleId="CommentReference">
    <w:name w:val="annotation reference"/>
    <w:basedOn w:val="DefaultParagraphFont"/>
    <w:uiPriority w:val="99"/>
    <w:semiHidden/>
    <w:unhideWhenUsed/>
    <w:rsid w:val="006465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465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46516"/>
    <w:rPr>
      <w:sz w:val="20"/>
      <w:szCs w:val="20"/>
    </w:rPr>
  </w:style>
  <w:style w:type="table" w:styleId="TableGrid">
    <w:name w:val="Table Grid"/>
    <w:basedOn w:val="TableNormal"/>
    <w:uiPriority w:val="39"/>
    <w:rsid w:val="006465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465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516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A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3A4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733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559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955"/>
  </w:style>
  <w:style w:type="paragraph" w:styleId="Footer">
    <w:name w:val="footer"/>
    <w:basedOn w:val="Normal"/>
    <w:link w:val="FooterChar"/>
    <w:uiPriority w:val="99"/>
    <w:unhideWhenUsed/>
    <w:rsid w:val="008559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955"/>
  </w:style>
  <w:style w:type="paragraph" w:styleId="Revision">
    <w:name w:val="Revision"/>
    <w:hidden/>
    <w:uiPriority w:val="99"/>
    <w:semiHidden/>
    <w:rsid w:val="00AF7DE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70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5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0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5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6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6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3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66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3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8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1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2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6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1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6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0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6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3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85F76B-518D-4DA8-81FB-9618715F01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649</Words>
  <Characters>3703</Characters>
  <Application>Microsoft Office Word</Application>
  <DocSecurity>8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do Bitsadze</dc:creator>
  <cp:keywords/>
  <dc:description/>
  <cp:lastModifiedBy>Ketevan Sichinava</cp:lastModifiedBy>
  <cp:revision>12</cp:revision>
  <dcterms:created xsi:type="dcterms:W3CDTF">2023-01-27T15:01:00Z</dcterms:created>
  <dcterms:modified xsi:type="dcterms:W3CDTF">2023-02-24T21:35:00Z</dcterms:modified>
</cp:coreProperties>
</file>